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F0A041" w14:textId="004059CF" w:rsidR="00267BA7" w:rsidRPr="00570756" w:rsidRDefault="001D55E5" w:rsidP="00FA7721">
      <w:pPr>
        <w:pStyle w:val="Heading1"/>
        <w:spacing w:line="276" w:lineRule="auto"/>
      </w:pPr>
      <w:r>
        <w:t>Statement</w:t>
      </w:r>
    </w:p>
    <w:p w14:paraId="78A87273" w14:textId="7144A466" w:rsidR="00FA7721" w:rsidRPr="00E853E2" w:rsidRDefault="00FA7721" w:rsidP="005B7D3E">
      <w:pPr>
        <w:spacing w:before="100" w:beforeAutospacing="1" w:after="100" w:afterAutospacing="1" w:line="276" w:lineRule="auto"/>
        <w:jc w:val="both"/>
        <w:rPr>
          <w:rFonts w:ascii="Consolas" w:eastAsia="Times New Roman" w:hAnsi="Consolas" w:cs="CMU Serif"/>
          <w:szCs w:val="24"/>
        </w:rPr>
      </w:pPr>
      <w:r w:rsidRPr="00E853E2">
        <w:rPr>
          <w:rFonts w:ascii="Consolas" w:eastAsia="Times New Roman" w:hAnsi="Consolas" w:cs="CMU Serif"/>
          <w:szCs w:val="24"/>
        </w:rPr>
        <w:t xml:space="preserve">You </w:t>
      </w:r>
      <w:r w:rsidR="00BC3F7E" w:rsidRPr="00E853E2">
        <w:rPr>
          <w:rFonts w:ascii="Consolas" w:eastAsia="Times New Roman" w:hAnsi="Consolas" w:cs="CMU Serif"/>
          <w:szCs w:val="24"/>
        </w:rPr>
        <w:t>must</w:t>
      </w:r>
      <w:r w:rsidRPr="00E853E2">
        <w:rPr>
          <w:rFonts w:ascii="Consolas" w:eastAsia="Times New Roman" w:hAnsi="Consolas" w:cs="CMU Serif"/>
          <w:szCs w:val="24"/>
        </w:rPr>
        <w:t xml:space="preserve"> implement Expression Evaluation System for space coordinate system &lt;</w:t>
      </w:r>
      <w:proofErr w:type="spellStart"/>
      <w:r w:rsidRPr="00E853E2">
        <w:rPr>
          <w:rFonts w:ascii="Consolas" w:eastAsia="Times New Roman" w:hAnsi="Consolas" w:cs="CMU Serif"/>
          <w:szCs w:val="24"/>
        </w:rPr>
        <w:t>x,y,z</w:t>
      </w:r>
      <w:proofErr w:type="spellEnd"/>
      <w:r w:rsidRPr="00E853E2">
        <w:rPr>
          <w:rFonts w:ascii="Consolas" w:eastAsia="Times New Roman" w:hAnsi="Consolas" w:cs="CMU Serif"/>
          <w:szCs w:val="24"/>
        </w:rPr>
        <w:t xml:space="preserve">&gt; where </w:t>
      </w:r>
      <w:proofErr w:type="spellStart"/>
      <w:r w:rsidRPr="00E853E2">
        <w:rPr>
          <w:rFonts w:ascii="Consolas" w:eastAsia="Times New Roman" w:hAnsi="Consolas" w:cs="CMU Serif"/>
          <w:szCs w:val="24"/>
        </w:rPr>
        <w:t>x,y,z</w:t>
      </w:r>
      <w:proofErr w:type="spellEnd"/>
      <w:r w:rsidRPr="00E853E2">
        <w:rPr>
          <w:rFonts w:ascii="Consolas" w:eastAsia="Times New Roman" w:hAnsi="Consolas" w:cs="CMU Serif"/>
          <w:szCs w:val="24"/>
        </w:rPr>
        <w:t xml:space="preserve"> </w:t>
      </w:r>
      <w:r w:rsidR="005B7D3E" w:rsidRPr="00E853E2">
        <w:rPr>
          <w:rFonts w:ascii="Consolas" w:eastAsia="Times New Roman" w:hAnsi="Consolas" w:cs="CMU Serif"/>
          <w:szCs w:val="24"/>
        </w:rPr>
        <w:t>is</w:t>
      </w:r>
      <w:r w:rsidRPr="00E853E2">
        <w:rPr>
          <w:rFonts w:ascii="Consolas" w:eastAsia="Times New Roman" w:hAnsi="Consolas" w:cs="CMU Serif"/>
          <w:szCs w:val="24"/>
        </w:rPr>
        <w:t xml:space="preserve"> of type real/float.</w:t>
      </w:r>
    </w:p>
    <w:p w14:paraId="16A0B3D9" w14:textId="6F09FD0B" w:rsidR="00FA7721" w:rsidRPr="00E853E2" w:rsidRDefault="00FA7721" w:rsidP="00E853E2">
      <w:pPr>
        <w:spacing w:before="100" w:beforeAutospacing="1" w:after="100" w:afterAutospacing="1" w:line="276" w:lineRule="auto"/>
        <w:jc w:val="both"/>
        <w:rPr>
          <w:rFonts w:ascii="Consolas" w:eastAsia="Times New Roman" w:hAnsi="Consolas" w:cs="CMU Serif"/>
          <w:szCs w:val="24"/>
        </w:rPr>
      </w:pPr>
      <w:r w:rsidRPr="00E853E2">
        <w:rPr>
          <w:rFonts w:ascii="Consolas" w:eastAsia="Times New Roman" w:hAnsi="Consolas" w:cs="CMU Serif"/>
          <w:szCs w:val="24"/>
        </w:rPr>
        <w:t xml:space="preserve">You </w:t>
      </w:r>
      <w:r w:rsidR="005B7D3E" w:rsidRPr="00E853E2">
        <w:rPr>
          <w:rFonts w:ascii="Consolas" w:eastAsia="Times New Roman" w:hAnsi="Consolas" w:cs="CMU Serif"/>
          <w:szCs w:val="24"/>
        </w:rPr>
        <w:t>must</w:t>
      </w:r>
      <w:r w:rsidRPr="00E853E2">
        <w:rPr>
          <w:rFonts w:ascii="Consolas" w:eastAsia="Times New Roman" w:hAnsi="Consolas" w:cs="CMU Serif"/>
          <w:szCs w:val="24"/>
        </w:rPr>
        <w:t xml:space="preserve"> implement stack using STL. For driver/main function use expression, </w:t>
      </w:r>
      <w:r w:rsidRPr="00E853E2">
        <w:rPr>
          <w:rFonts w:ascii="Consolas" w:eastAsia="Times New Roman" w:hAnsi="Consolas" w:cs="CMU Serif"/>
          <w:b/>
          <w:bCs/>
          <w:szCs w:val="24"/>
        </w:rPr>
        <w:t xml:space="preserve">"((A-(B+C)*(A+C/A))^A)+B''.  </w:t>
      </w:r>
      <w:r w:rsidRPr="00E853E2">
        <w:rPr>
          <w:rFonts w:ascii="Consolas" w:eastAsia="Times New Roman" w:hAnsi="Consolas" w:cs="CMU Serif"/>
          <w:szCs w:val="24"/>
        </w:rPr>
        <w:t xml:space="preserve">Lastly you </w:t>
      </w:r>
      <w:r w:rsidR="004A62C0" w:rsidRPr="00E853E2">
        <w:rPr>
          <w:rFonts w:ascii="Consolas" w:eastAsia="Times New Roman" w:hAnsi="Consolas" w:cs="CMU Serif"/>
          <w:szCs w:val="24"/>
        </w:rPr>
        <w:t>must</w:t>
      </w:r>
      <w:r w:rsidRPr="00E853E2">
        <w:rPr>
          <w:rFonts w:ascii="Consolas" w:eastAsia="Times New Roman" w:hAnsi="Consolas" w:cs="CMU Serif"/>
          <w:szCs w:val="24"/>
        </w:rPr>
        <w:t xml:space="preserve"> generate two tables as per </w:t>
      </w:r>
      <w:r w:rsidRPr="00E853E2">
        <w:rPr>
          <w:rFonts w:ascii="Consolas" w:eastAsia="Times New Roman" w:hAnsi="Consolas" w:cs="CMU Serif"/>
          <w:b/>
          <w:bCs/>
          <w:szCs w:val="24"/>
        </w:rPr>
        <w:t>slides 53 and 69</w:t>
      </w:r>
      <w:r w:rsidRPr="00E853E2">
        <w:rPr>
          <w:rFonts w:ascii="Consolas" w:eastAsia="Times New Roman" w:hAnsi="Consolas" w:cs="CMU Serif"/>
          <w:szCs w:val="24"/>
        </w:rPr>
        <w:t xml:space="preserve"> against above said expression. Use</w:t>
      </w:r>
      <w:r w:rsidR="00E853E2">
        <w:rPr>
          <w:rFonts w:ascii="Consolas" w:eastAsia="Times New Roman" w:hAnsi="Consolas" w:cs="CMU Serif"/>
          <w:szCs w:val="24"/>
        </w:rPr>
        <w:t xml:space="preserve"> </w:t>
      </w:r>
      <w:r w:rsidRPr="00E853E2">
        <w:rPr>
          <w:rFonts w:ascii="Consolas" w:eastAsia="Times New Roman" w:hAnsi="Consolas" w:cs="CMU Serif"/>
          <w:szCs w:val="24"/>
        </w:rPr>
        <w:t>A=&lt;1,2,3&gt;, B=&lt;1.1,2.2,3.3&gt; and C=&lt;3.3,4.4,9.9&gt;</w:t>
      </w:r>
    </w:p>
    <w:p w14:paraId="2E205ABC" w14:textId="77777777" w:rsidR="00FA7721" w:rsidRPr="00E853E2" w:rsidRDefault="00FA7721" w:rsidP="005B7D3E">
      <w:pPr>
        <w:spacing w:before="100" w:beforeAutospacing="1" w:after="100" w:afterAutospacing="1" w:line="276" w:lineRule="auto"/>
        <w:jc w:val="both"/>
        <w:rPr>
          <w:rFonts w:ascii="Consolas" w:eastAsia="Times New Roman" w:hAnsi="Consolas" w:cs="CMU Serif"/>
          <w:szCs w:val="24"/>
        </w:rPr>
      </w:pPr>
      <w:r w:rsidRPr="00E853E2">
        <w:rPr>
          <w:rFonts w:ascii="Consolas" w:eastAsia="Times New Roman" w:hAnsi="Consolas" w:cs="CMU Serif"/>
          <w:szCs w:val="24"/>
        </w:rPr>
        <w:t>Also </w:t>
      </w:r>
    </w:p>
    <w:p w14:paraId="2A459C0A" w14:textId="77777777" w:rsidR="00FA7721" w:rsidRPr="00E853E2" w:rsidRDefault="00FA7721" w:rsidP="005B7D3E">
      <w:pPr>
        <w:spacing w:before="100" w:beforeAutospacing="1" w:after="100" w:afterAutospacing="1" w:line="276" w:lineRule="auto"/>
        <w:jc w:val="both"/>
        <w:rPr>
          <w:rFonts w:ascii="Consolas" w:eastAsia="Times New Roman" w:hAnsi="Consolas" w:cs="CMU Serif"/>
          <w:szCs w:val="24"/>
        </w:rPr>
      </w:pPr>
      <w:r w:rsidRPr="00E853E2">
        <w:rPr>
          <w:rFonts w:ascii="Consolas" w:eastAsia="Times New Roman" w:hAnsi="Consolas" w:cs="CMU Serif"/>
          <w:szCs w:val="24"/>
        </w:rPr>
        <w:t>&lt;</w:t>
      </w:r>
      <w:proofErr w:type="spellStart"/>
      <w:r w:rsidRPr="00E853E2">
        <w:rPr>
          <w:rFonts w:ascii="Consolas" w:eastAsia="Times New Roman" w:hAnsi="Consolas" w:cs="CMU Serif"/>
          <w:szCs w:val="24"/>
        </w:rPr>
        <w:t>a,b,c</w:t>
      </w:r>
      <w:proofErr w:type="spellEnd"/>
      <w:r w:rsidRPr="00E853E2">
        <w:rPr>
          <w:rFonts w:ascii="Consolas" w:eastAsia="Times New Roman" w:hAnsi="Consolas" w:cs="CMU Serif"/>
          <w:szCs w:val="24"/>
        </w:rPr>
        <w:t>&gt;+&lt;</w:t>
      </w:r>
      <w:proofErr w:type="spellStart"/>
      <w:r w:rsidRPr="00E853E2">
        <w:rPr>
          <w:rFonts w:ascii="Consolas" w:eastAsia="Times New Roman" w:hAnsi="Consolas" w:cs="CMU Serif"/>
          <w:szCs w:val="24"/>
        </w:rPr>
        <w:t>x,y,z</w:t>
      </w:r>
      <w:proofErr w:type="spellEnd"/>
      <w:r w:rsidRPr="00E853E2">
        <w:rPr>
          <w:rFonts w:ascii="Consolas" w:eastAsia="Times New Roman" w:hAnsi="Consolas" w:cs="CMU Serif"/>
          <w:szCs w:val="24"/>
        </w:rPr>
        <w:t>&gt;=&lt;</w:t>
      </w:r>
      <w:proofErr w:type="spellStart"/>
      <w:r w:rsidRPr="00E853E2">
        <w:rPr>
          <w:rFonts w:ascii="Consolas" w:eastAsia="Times New Roman" w:hAnsi="Consolas" w:cs="CMU Serif"/>
          <w:szCs w:val="24"/>
        </w:rPr>
        <w:t>a+x,b+y,c+z</w:t>
      </w:r>
      <w:proofErr w:type="spellEnd"/>
      <w:r w:rsidRPr="00E853E2">
        <w:rPr>
          <w:rFonts w:ascii="Consolas" w:eastAsia="Times New Roman" w:hAnsi="Consolas" w:cs="CMU Serif"/>
          <w:szCs w:val="24"/>
        </w:rPr>
        <w:t>&gt;,</w:t>
      </w:r>
    </w:p>
    <w:p w14:paraId="4B7FF8E2" w14:textId="77777777" w:rsidR="00FA7721" w:rsidRPr="00E853E2" w:rsidRDefault="00FA7721" w:rsidP="005B7D3E">
      <w:pPr>
        <w:spacing w:before="100" w:beforeAutospacing="1" w:after="100" w:afterAutospacing="1" w:line="276" w:lineRule="auto"/>
        <w:jc w:val="both"/>
        <w:rPr>
          <w:rFonts w:ascii="Consolas" w:eastAsia="Times New Roman" w:hAnsi="Consolas" w:cs="CMU Serif"/>
          <w:szCs w:val="24"/>
        </w:rPr>
      </w:pPr>
      <w:r w:rsidRPr="00E853E2">
        <w:rPr>
          <w:rFonts w:ascii="Consolas" w:eastAsia="Times New Roman" w:hAnsi="Consolas" w:cs="CMU Serif"/>
          <w:szCs w:val="24"/>
        </w:rPr>
        <w:t>&lt;</w:t>
      </w:r>
      <w:proofErr w:type="spellStart"/>
      <w:r w:rsidRPr="00E853E2">
        <w:rPr>
          <w:rFonts w:ascii="Consolas" w:eastAsia="Times New Roman" w:hAnsi="Consolas" w:cs="CMU Serif"/>
          <w:szCs w:val="24"/>
        </w:rPr>
        <w:t>a,b,c</w:t>
      </w:r>
      <w:proofErr w:type="spellEnd"/>
      <w:r w:rsidRPr="00E853E2">
        <w:rPr>
          <w:rFonts w:ascii="Consolas" w:eastAsia="Times New Roman" w:hAnsi="Consolas" w:cs="CMU Serif"/>
          <w:szCs w:val="24"/>
        </w:rPr>
        <w:t>&gt;-&lt;</w:t>
      </w:r>
      <w:proofErr w:type="spellStart"/>
      <w:r w:rsidRPr="00E853E2">
        <w:rPr>
          <w:rFonts w:ascii="Consolas" w:eastAsia="Times New Roman" w:hAnsi="Consolas" w:cs="CMU Serif"/>
          <w:szCs w:val="24"/>
        </w:rPr>
        <w:t>x,y,z</w:t>
      </w:r>
      <w:proofErr w:type="spellEnd"/>
      <w:r w:rsidRPr="00E853E2">
        <w:rPr>
          <w:rFonts w:ascii="Consolas" w:eastAsia="Times New Roman" w:hAnsi="Consolas" w:cs="CMU Serif"/>
          <w:szCs w:val="24"/>
        </w:rPr>
        <w:t>&gt;=&lt;a-</w:t>
      </w:r>
      <w:proofErr w:type="spellStart"/>
      <w:r w:rsidRPr="00E853E2">
        <w:rPr>
          <w:rFonts w:ascii="Consolas" w:eastAsia="Times New Roman" w:hAnsi="Consolas" w:cs="CMU Serif"/>
          <w:szCs w:val="24"/>
        </w:rPr>
        <w:t>x,b</w:t>
      </w:r>
      <w:proofErr w:type="spellEnd"/>
      <w:r w:rsidRPr="00E853E2">
        <w:rPr>
          <w:rFonts w:ascii="Consolas" w:eastAsia="Times New Roman" w:hAnsi="Consolas" w:cs="CMU Serif"/>
          <w:szCs w:val="24"/>
        </w:rPr>
        <w:t>-</w:t>
      </w:r>
      <w:proofErr w:type="spellStart"/>
      <w:r w:rsidRPr="00E853E2">
        <w:rPr>
          <w:rFonts w:ascii="Consolas" w:eastAsia="Times New Roman" w:hAnsi="Consolas" w:cs="CMU Serif"/>
          <w:szCs w:val="24"/>
        </w:rPr>
        <w:t>y,c</w:t>
      </w:r>
      <w:proofErr w:type="spellEnd"/>
      <w:r w:rsidRPr="00E853E2">
        <w:rPr>
          <w:rFonts w:ascii="Consolas" w:eastAsia="Times New Roman" w:hAnsi="Consolas" w:cs="CMU Serif"/>
          <w:szCs w:val="24"/>
        </w:rPr>
        <w:t>-z&gt;,</w:t>
      </w:r>
    </w:p>
    <w:p w14:paraId="077BDA5C" w14:textId="77777777" w:rsidR="00FA7721" w:rsidRPr="00E853E2" w:rsidRDefault="00FA7721" w:rsidP="005B7D3E">
      <w:pPr>
        <w:spacing w:before="100" w:beforeAutospacing="1" w:after="100" w:afterAutospacing="1" w:line="276" w:lineRule="auto"/>
        <w:jc w:val="both"/>
        <w:rPr>
          <w:rFonts w:ascii="Consolas" w:eastAsia="Times New Roman" w:hAnsi="Consolas" w:cs="CMU Serif"/>
          <w:szCs w:val="24"/>
        </w:rPr>
      </w:pPr>
      <w:r w:rsidRPr="00E853E2">
        <w:rPr>
          <w:rFonts w:ascii="Consolas" w:eastAsia="Times New Roman" w:hAnsi="Consolas" w:cs="CMU Serif"/>
          <w:szCs w:val="24"/>
        </w:rPr>
        <w:t>&lt;</w:t>
      </w:r>
      <w:proofErr w:type="spellStart"/>
      <w:r w:rsidRPr="00E853E2">
        <w:rPr>
          <w:rFonts w:ascii="Consolas" w:eastAsia="Times New Roman" w:hAnsi="Consolas" w:cs="CMU Serif"/>
          <w:szCs w:val="24"/>
        </w:rPr>
        <w:t>a,b,c</w:t>
      </w:r>
      <w:proofErr w:type="spellEnd"/>
      <w:r w:rsidRPr="00E853E2">
        <w:rPr>
          <w:rFonts w:ascii="Consolas" w:eastAsia="Times New Roman" w:hAnsi="Consolas" w:cs="CMU Serif"/>
          <w:szCs w:val="24"/>
        </w:rPr>
        <w:t>&gt;/&lt;</w:t>
      </w:r>
      <w:proofErr w:type="spellStart"/>
      <w:r w:rsidRPr="00E853E2">
        <w:rPr>
          <w:rFonts w:ascii="Consolas" w:eastAsia="Times New Roman" w:hAnsi="Consolas" w:cs="CMU Serif"/>
          <w:szCs w:val="24"/>
        </w:rPr>
        <w:t>x,y,z</w:t>
      </w:r>
      <w:proofErr w:type="spellEnd"/>
      <w:r w:rsidRPr="00E853E2">
        <w:rPr>
          <w:rFonts w:ascii="Consolas" w:eastAsia="Times New Roman" w:hAnsi="Consolas" w:cs="CMU Serif"/>
          <w:szCs w:val="24"/>
        </w:rPr>
        <w:t>&gt;=&lt;a/</w:t>
      </w:r>
      <w:proofErr w:type="spellStart"/>
      <w:r w:rsidRPr="00E853E2">
        <w:rPr>
          <w:rFonts w:ascii="Consolas" w:eastAsia="Times New Roman" w:hAnsi="Consolas" w:cs="CMU Serif"/>
          <w:szCs w:val="24"/>
        </w:rPr>
        <w:t>x,b</w:t>
      </w:r>
      <w:proofErr w:type="spellEnd"/>
      <w:r w:rsidRPr="00E853E2">
        <w:rPr>
          <w:rFonts w:ascii="Consolas" w:eastAsia="Times New Roman" w:hAnsi="Consolas" w:cs="CMU Serif"/>
          <w:szCs w:val="24"/>
        </w:rPr>
        <w:t>/</w:t>
      </w:r>
      <w:proofErr w:type="spellStart"/>
      <w:r w:rsidRPr="00E853E2">
        <w:rPr>
          <w:rFonts w:ascii="Consolas" w:eastAsia="Times New Roman" w:hAnsi="Consolas" w:cs="CMU Serif"/>
          <w:szCs w:val="24"/>
        </w:rPr>
        <w:t>y,c</w:t>
      </w:r>
      <w:proofErr w:type="spellEnd"/>
      <w:r w:rsidRPr="00E853E2">
        <w:rPr>
          <w:rFonts w:ascii="Consolas" w:eastAsia="Times New Roman" w:hAnsi="Consolas" w:cs="CMU Serif"/>
          <w:szCs w:val="24"/>
        </w:rPr>
        <w:t>/z&gt;,</w:t>
      </w:r>
    </w:p>
    <w:p w14:paraId="3574B03F" w14:textId="77777777" w:rsidR="00FA7721" w:rsidRPr="00E853E2" w:rsidRDefault="00FA7721" w:rsidP="005B7D3E">
      <w:pPr>
        <w:spacing w:before="100" w:beforeAutospacing="1" w:after="100" w:afterAutospacing="1" w:line="276" w:lineRule="auto"/>
        <w:jc w:val="both"/>
        <w:rPr>
          <w:rFonts w:ascii="Consolas" w:eastAsia="Times New Roman" w:hAnsi="Consolas" w:cs="CMU Serif"/>
          <w:szCs w:val="24"/>
        </w:rPr>
      </w:pPr>
      <w:r w:rsidRPr="00E853E2">
        <w:rPr>
          <w:rFonts w:ascii="Consolas" w:eastAsia="Times New Roman" w:hAnsi="Consolas" w:cs="CMU Serif"/>
          <w:szCs w:val="24"/>
        </w:rPr>
        <w:t>&lt;</w:t>
      </w:r>
      <w:proofErr w:type="spellStart"/>
      <w:r w:rsidRPr="00E853E2">
        <w:rPr>
          <w:rFonts w:ascii="Consolas" w:eastAsia="Times New Roman" w:hAnsi="Consolas" w:cs="CMU Serif"/>
          <w:szCs w:val="24"/>
        </w:rPr>
        <w:t>a,b,c</w:t>
      </w:r>
      <w:proofErr w:type="spellEnd"/>
      <w:r w:rsidRPr="00E853E2">
        <w:rPr>
          <w:rFonts w:ascii="Consolas" w:eastAsia="Times New Roman" w:hAnsi="Consolas" w:cs="CMU Serif"/>
          <w:szCs w:val="24"/>
        </w:rPr>
        <w:t>&gt;*&lt;</w:t>
      </w:r>
      <w:proofErr w:type="spellStart"/>
      <w:r w:rsidRPr="00E853E2">
        <w:rPr>
          <w:rFonts w:ascii="Consolas" w:eastAsia="Times New Roman" w:hAnsi="Consolas" w:cs="CMU Serif"/>
          <w:szCs w:val="24"/>
        </w:rPr>
        <w:t>x,y,z</w:t>
      </w:r>
      <w:proofErr w:type="spellEnd"/>
      <w:r w:rsidRPr="00E853E2">
        <w:rPr>
          <w:rFonts w:ascii="Consolas" w:eastAsia="Times New Roman" w:hAnsi="Consolas" w:cs="CMU Serif"/>
          <w:szCs w:val="24"/>
        </w:rPr>
        <w:t>&gt;=&lt;a*</w:t>
      </w:r>
      <w:proofErr w:type="spellStart"/>
      <w:r w:rsidRPr="00E853E2">
        <w:rPr>
          <w:rFonts w:ascii="Consolas" w:eastAsia="Times New Roman" w:hAnsi="Consolas" w:cs="CMU Serif"/>
          <w:szCs w:val="24"/>
        </w:rPr>
        <w:t>x,b</w:t>
      </w:r>
      <w:proofErr w:type="spellEnd"/>
      <w:r w:rsidRPr="00E853E2">
        <w:rPr>
          <w:rFonts w:ascii="Consolas" w:eastAsia="Times New Roman" w:hAnsi="Consolas" w:cs="CMU Serif"/>
          <w:szCs w:val="24"/>
        </w:rPr>
        <w:t>*</w:t>
      </w:r>
      <w:proofErr w:type="spellStart"/>
      <w:r w:rsidRPr="00E853E2">
        <w:rPr>
          <w:rFonts w:ascii="Consolas" w:eastAsia="Times New Roman" w:hAnsi="Consolas" w:cs="CMU Serif"/>
          <w:szCs w:val="24"/>
        </w:rPr>
        <w:t>y,c</w:t>
      </w:r>
      <w:proofErr w:type="spellEnd"/>
      <w:r w:rsidRPr="00E853E2">
        <w:rPr>
          <w:rFonts w:ascii="Consolas" w:eastAsia="Times New Roman" w:hAnsi="Consolas" w:cs="CMU Serif"/>
          <w:szCs w:val="24"/>
        </w:rPr>
        <w:t>*z&gt;,</w:t>
      </w:r>
    </w:p>
    <w:p w14:paraId="589A3CE6" w14:textId="77777777" w:rsidR="00FA7721" w:rsidRPr="00E853E2" w:rsidRDefault="00FA7721" w:rsidP="005B7D3E">
      <w:pPr>
        <w:spacing w:before="100" w:beforeAutospacing="1" w:after="100" w:afterAutospacing="1" w:line="276" w:lineRule="auto"/>
        <w:jc w:val="both"/>
        <w:rPr>
          <w:rFonts w:ascii="Consolas" w:eastAsia="Times New Roman" w:hAnsi="Consolas" w:cs="CMU Serif"/>
          <w:szCs w:val="24"/>
        </w:rPr>
      </w:pPr>
      <w:r w:rsidRPr="00E853E2">
        <w:rPr>
          <w:rFonts w:ascii="Consolas" w:eastAsia="Times New Roman" w:hAnsi="Consolas" w:cs="CMU Serif"/>
          <w:szCs w:val="24"/>
        </w:rPr>
        <w:t>&lt;</w:t>
      </w:r>
      <w:proofErr w:type="spellStart"/>
      <w:r w:rsidRPr="00E853E2">
        <w:rPr>
          <w:rFonts w:ascii="Consolas" w:eastAsia="Times New Roman" w:hAnsi="Consolas" w:cs="CMU Serif"/>
          <w:szCs w:val="24"/>
        </w:rPr>
        <w:t>a,b,c</w:t>
      </w:r>
      <w:proofErr w:type="spellEnd"/>
      <w:r w:rsidRPr="00E853E2">
        <w:rPr>
          <w:rFonts w:ascii="Consolas" w:eastAsia="Times New Roman" w:hAnsi="Consolas" w:cs="CMU Serif"/>
          <w:szCs w:val="24"/>
        </w:rPr>
        <w:t>&gt;^&lt;</w:t>
      </w:r>
      <w:proofErr w:type="spellStart"/>
      <w:r w:rsidRPr="00E853E2">
        <w:rPr>
          <w:rFonts w:ascii="Consolas" w:eastAsia="Times New Roman" w:hAnsi="Consolas" w:cs="CMU Serif"/>
          <w:szCs w:val="24"/>
        </w:rPr>
        <w:t>x,y,z</w:t>
      </w:r>
      <w:proofErr w:type="spellEnd"/>
      <w:r w:rsidRPr="00E853E2">
        <w:rPr>
          <w:rFonts w:ascii="Consolas" w:eastAsia="Times New Roman" w:hAnsi="Consolas" w:cs="CMU Serif"/>
          <w:szCs w:val="24"/>
        </w:rPr>
        <w:t>&gt;=&lt;</w:t>
      </w:r>
      <w:proofErr w:type="spellStart"/>
      <w:r w:rsidRPr="00E853E2">
        <w:rPr>
          <w:rFonts w:ascii="Consolas" w:eastAsia="Times New Roman" w:hAnsi="Consolas" w:cs="CMU Serif"/>
          <w:szCs w:val="24"/>
        </w:rPr>
        <w:t>a^x,b^y,c^z</w:t>
      </w:r>
      <w:proofErr w:type="spellEnd"/>
      <w:r w:rsidRPr="00E853E2">
        <w:rPr>
          <w:rFonts w:ascii="Consolas" w:eastAsia="Times New Roman" w:hAnsi="Consolas" w:cs="CMU Serif"/>
          <w:szCs w:val="24"/>
        </w:rPr>
        <w:t>&gt;.</w:t>
      </w:r>
    </w:p>
    <w:p w14:paraId="17A88687" w14:textId="388460F5" w:rsidR="00F67F44" w:rsidRDefault="00F67F44" w:rsidP="00FA7721">
      <w:pPr>
        <w:pStyle w:val="Heading1"/>
        <w:spacing w:line="276" w:lineRule="auto"/>
      </w:pPr>
      <w:r>
        <w:t>Solution</w:t>
      </w:r>
    </w:p>
    <w:p w14:paraId="49885C9D" w14:textId="243426C7" w:rsidR="00B73F44" w:rsidRPr="00B73F44" w:rsidRDefault="00B73F44" w:rsidP="00B73F44">
      <w:pPr>
        <w:pStyle w:val="Heading2"/>
      </w:pPr>
      <w:r>
        <w:t>Source Code</w:t>
      </w:r>
    </w:p>
    <w:p w14:paraId="64613D00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4000"/>
          <w:sz w:val="20"/>
          <w:szCs w:val="20"/>
          <w:highlight w:val="white"/>
        </w:rPr>
      </w:pPr>
      <w:r>
        <w:rPr>
          <w:rFonts w:ascii="Consolas" w:hAnsi="Consolas" w:cs="Consolas"/>
          <w:color w:val="804000"/>
          <w:sz w:val="20"/>
          <w:szCs w:val="20"/>
          <w:highlight w:val="white"/>
        </w:rPr>
        <w:t>#include &lt;iostream&gt;</w:t>
      </w:r>
    </w:p>
    <w:p w14:paraId="016E1CEB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4000"/>
          <w:sz w:val="20"/>
          <w:szCs w:val="20"/>
          <w:highlight w:val="white"/>
        </w:rPr>
      </w:pPr>
      <w:r>
        <w:rPr>
          <w:rFonts w:ascii="Consolas" w:hAnsi="Consolas" w:cs="Consolas"/>
          <w:color w:val="804000"/>
          <w:sz w:val="20"/>
          <w:szCs w:val="20"/>
          <w:highlight w:val="white"/>
        </w:rPr>
        <w:t>#include &lt;</w:t>
      </w:r>
      <w:proofErr w:type="spellStart"/>
      <w:r>
        <w:rPr>
          <w:rFonts w:ascii="Consolas" w:hAnsi="Consolas" w:cs="Consolas"/>
          <w:color w:val="804000"/>
          <w:sz w:val="20"/>
          <w:szCs w:val="20"/>
          <w:highlight w:val="white"/>
        </w:rPr>
        <w:t>conio.h</w:t>
      </w:r>
      <w:proofErr w:type="spellEnd"/>
      <w:r>
        <w:rPr>
          <w:rFonts w:ascii="Consolas" w:hAnsi="Consolas" w:cs="Consolas"/>
          <w:color w:val="804000"/>
          <w:sz w:val="20"/>
          <w:szCs w:val="20"/>
          <w:highlight w:val="white"/>
        </w:rPr>
        <w:t>&gt;</w:t>
      </w:r>
    </w:p>
    <w:p w14:paraId="785816C5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4000"/>
          <w:sz w:val="20"/>
          <w:szCs w:val="20"/>
          <w:highlight w:val="white"/>
        </w:rPr>
      </w:pPr>
      <w:r>
        <w:rPr>
          <w:rFonts w:ascii="Consolas" w:hAnsi="Consolas" w:cs="Consolas"/>
          <w:color w:val="804000"/>
          <w:sz w:val="20"/>
          <w:szCs w:val="20"/>
          <w:highlight w:val="white"/>
        </w:rPr>
        <w:t>#include &lt;vector&gt;</w:t>
      </w:r>
    </w:p>
    <w:p w14:paraId="666E74A2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4000"/>
          <w:sz w:val="20"/>
          <w:szCs w:val="20"/>
          <w:highlight w:val="white"/>
        </w:rPr>
      </w:pPr>
      <w:r>
        <w:rPr>
          <w:rFonts w:ascii="Consolas" w:hAnsi="Consolas" w:cs="Consolas"/>
          <w:color w:val="804000"/>
          <w:sz w:val="20"/>
          <w:szCs w:val="20"/>
          <w:highlight w:val="white"/>
        </w:rPr>
        <w:t>#include &lt;</w:t>
      </w:r>
      <w:proofErr w:type="spellStart"/>
      <w:r>
        <w:rPr>
          <w:rFonts w:ascii="Consolas" w:hAnsi="Consolas" w:cs="Consolas"/>
          <w:color w:val="804000"/>
          <w:sz w:val="20"/>
          <w:szCs w:val="20"/>
          <w:highlight w:val="white"/>
        </w:rPr>
        <w:t>math.h</w:t>
      </w:r>
      <w:proofErr w:type="spellEnd"/>
      <w:r>
        <w:rPr>
          <w:rFonts w:ascii="Consolas" w:hAnsi="Consolas" w:cs="Consolas"/>
          <w:color w:val="804000"/>
          <w:sz w:val="20"/>
          <w:szCs w:val="20"/>
          <w:highlight w:val="white"/>
        </w:rPr>
        <w:t>&gt;</w:t>
      </w:r>
    </w:p>
    <w:p w14:paraId="367D53FA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4000"/>
          <w:sz w:val="20"/>
          <w:szCs w:val="20"/>
          <w:highlight w:val="white"/>
        </w:rPr>
      </w:pPr>
      <w:r>
        <w:rPr>
          <w:rFonts w:ascii="Consolas" w:hAnsi="Consolas" w:cs="Consolas"/>
          <w:color w:val="804000"/>
          <w:sz w:val="20"/>
          <w:szCs w:val="20"/>
          <w:highlight w:val="white"/>
        </w:rPr>
        <w:t>#include &lt;string&gt;</w:t>
      </w:r>
    </w:p>
    <w:p w14:paraId="010B7198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using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namespace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  <w:highlight w:val="white"/>
        </w:rPr>
        <w:t>std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2F118A8B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</w:p>
    <w:p w14:paraId="4EFCC46C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8000FF"/>
          <w:sz w:val="20"/>
          <w:szCs w:val="20"/>
          <w:highlight w:val="white"/>
        </w:rPr>
        <w:t>template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</w:t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class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TV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g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class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Node</w:t>
      </w:r>
    </w:p>
    <w:p w14:paraId="520844FA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224B15F8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8000FF"/>
          <w:sz w:val="20"/>
          <w:szCs w:val="20"/>
          <w:highlight w:val="white"/>
        </w:rPr>
        <w:t>public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:</w:t>
      </w:r>
    </w:p>
    <w:p w14:paraId="35969B31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 xml:space="preserve">TV </w:t>
      </w:r>
      <w:proofErr w:type="gramStart"/>
      <w:r>
        <w:rPr>
          <w:rFonts w:ascii="Consolas" w:hAnsi="Consolas" w:cs="Consolas"/>
          <w:color w:val="000000"/>
          <w:sz w:val="20"/>
          <w:szCs w:val="20"/>
          <w:highlight w:val="white"/>
        </w:rPr>
        <w:t>data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6DCC874E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 xml:space="preserve">Node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TV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gt;*</w:t>
      </w:r>
      <w:proofErr w:type="gramStart"/>
      <w:r>
        <w:rPr>
          <w:rFonts w:ascii="Consolas" w:hAnsi="Consolas" w:cs="Consolas"/>
          <w:color w:val="000000"/>
          <w:sz w:val="20"/>
          <w:szCs w:val="20"/>
          <w:highlight w:val="white"/>
        </w:rPr>
        <w:t>link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5A6FB9BD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 xml:space="preserve">Node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TV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gt;()</w:t>
      </w:r>
    </w:p>
    <w:p w14:paraId="0B3571FD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1C62A0B9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;</w:t>
      </w:r>
    </w:p>
    <w:p w14:paraId="0EBC9A53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;</w:t>
      </w:r>
    </w:p>
    <w:p w14:paraId="74790FB5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20"/>
          <w:szCs w:val="20"/>
          <w:highlight w:val="white"/>
        </w:rPr>
      </w:pPr>
      <w:r>
        <w:rPr>
          <w:rFonts w:ascii="Consolas" w:hAnsi="Consolas" w:cs="Consolas"/>
          <w:color w:val="008000"/>
          <w:sz w:val="20"/>
          <w:szCs w:val="20"/>
          <w:highlight w:val="white"/>
        </w:rPr>
        <w:t>//We are using template so that character stack and vector stack can be implemented simultaneously</w:t>
      </w:r>
    </w:p>
    <w:p w14:paraId="635C7D60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8000FF"/>
          <w:sz w:val="20"/>
          <w:szCs w:val="20"/>
          <w:highlight w:val="white"/>
        </w:rPr>
        <w:t>template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</w:t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class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T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g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class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Stack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6E42B7FE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8000FF"/>
          <w:sz w:val="20"/>
          <w:szCs w:val="20"/>
          <w:highlight w:val="white"/>
        </w:rPr>
        <w:t>private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:</w:t>
      </w:r>
    </w:p>
    <w:p w14:paraId="10998F9A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>Node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T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g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*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top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gramStart"/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NULL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6E26B207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</w:p>
    <w:p w14:paraId="5D88A164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8000FF"/>
          <w:sz w:val="20"/>
          <w:szCs w:val="20"/>
          <w:highlight w:val="white"/>
        </w:rPr>
        <w:t>public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:</w:t>
      </w:r>
    </w:p>
    <w:p w14:paraId="5DA45411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>Stack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)</w:t>
      </w:r>
    </w:p>
    <w:p w14:paraId="0439E8BF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3CA28F53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lastRenderedPageBreak/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 xml:space="preserve">top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gramStart"/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NULL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436135E0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035C9A3C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~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Stack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)</w:t>
      </w:r>
    </w:p>
    <w:p w14:paraId="1295AAB2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12C2194D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delete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  <w:highlight w:val="white"/>
        </w:rPr>
        <w:t>top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3B516003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3BDD200B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bool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sempty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)</w:t>
      </w:r>
    </w:p>
    <w:p w14:paraId="2D230E61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34EB648C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if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top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NULL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</w:t>
      </w:r>
    </w:p>
    <w:p w14:paraId="457D295F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return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true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else</w:t>
      </w:r>
    </w:p>
    <w:p w14:paraId="6DA90B88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return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gramStart"/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false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092C6170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06A2B113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void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push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T value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</w:t>
      </w:r>
    </w:p>
    <w:p w14:paraId="2A6FDFE6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20ED44A9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>Node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T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g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*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ptr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new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Node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T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gt;(</w:t>
      </w:r>
      <w:proofErr w:type="gramStart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;</w:t>
      </w:r>
      <w:proofErr w:type="gramEnd"/>
    </w:p>
    <w:p w14:paraId="496FD385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ptr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-&g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data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  <w:highlight w:val="white"/>
        </w:rPr>
        <w:t>value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62128422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ptr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-&g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link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  <w:highlight w:val="white"/>
        </w:rPr>
        <w:t>top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7B63FEFD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 xml:space="preserve">top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  <w:highlight w:val="white"/>
        </w:rPr>
        <w:t>ptr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463A2CAA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40D0603B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>T pop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)</w:t>
      </w:r>
    </w:p>
    <w:p w14:paraId="1508958C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055DD4BC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if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sempty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))</w:t>
      </w:r>
    </w:p>
    <w:p w14:paraId="7BB6DE99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cout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"Stack is Empty</w:t>
      </w:r>
      <w:proofErr w:type="gramStart"/>
      <w:r>
        <w:rPr>
          <w:rFonts w:ascii="Consolas" w:hAnsi="Consolas" w:cs="Consolas"/>
          <w:color w:val="808080"/>
          <w:sz w:val="20"/>
          <w:szCs w:val="20"/>
          <w:highlight w:val="white"/>
        </w:rPr>
        <w:t>"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31869D87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else</w:t>
      </w:r>
    </w:p>
    <w:p w14:paraId="145606F5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4355A059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>Node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T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g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*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ptr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  <w:highlight w:val="white"/>
        </w:rPr>
        <w:t>top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46F54AC7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 xml:space="preserve">top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top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-&gt;</w:t>
      </w:r>
      <w:proofErr w:type="gramStart"/>
      <w:r>
        <w:rPr>
          <w:rFonts w:ascii="Consolas" w:hAnsi="Consolas" w:cs="Consolas"/>
          <w:color w:val="000000"/>
          <w:sz w:val="20"/>
          <w:szCs w:val="20"/>
          <w:highlight w:val="white"/>
        </w:rPr>
        <w:t>link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4B4282F8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return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ptr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-&gt;</w:t>
      </w:r>
      <w:proofErr w:type="gramStart"/>
      <w:r>
        <w:rPr>
          <w:rFonts w:ascii="Consolas" w:hAnsi="Consolas" w:cs="Consolas"/>
          <w:color w:val="000000"/>
          <w:sz w:val="20"/>
          <w:szCs w:val="20"/>
          <w:highlight w:val="white"/>
        </w:rPr>
        <w:t>data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51A7334B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delete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ptr</w:t>
      </w:r>
      <w:proofErr w:type="spellEnd"/>
      <w:proofErr w:type="gramStart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;</w:t>
      </w:r>
      <w:proofErr w:type="gramEnd"/>
    </w:p>
    <w:p w14:paraId="16679DDD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201FE40E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027CAC7B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void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howTop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)</w:t>
      </w:r>
    </w:p>
    <w:p w14:paraId="03F1916D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6564B28D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if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sempty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))</w:t>
      </w:r>
    </w:p>
    <w:p w14:paraId="6322C5A5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cout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"Stack is Empty</w:t>
      </w:r>
      <w:proofErr w:type="gramStart"/>
      <w:r>
        <w:rPr>
          <w:rFonts w:ascii="Consolas" w:hAnsi="Consolas" w:cs="Consolas"/>
          <w:color w:val="808080"/>
          <w:sz w:val="20"/>
          <w:szCs w:val="20"/>
          <w:highlight w:val="white"/>
        </w:rPr>
        <w:t>"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48053437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else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0AB103B1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for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int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0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3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++)</w:t>
      </w:r>
    </w:p>
    <w:p w14:paraId="43E74B62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gramStart"/>
      <w:r>
        <w:rPr>
          <w:rFonts w:ascii="Consolas" w:hAnsi="Consolas" w:cs="Consolas"/>
          <w:color w:val="000000"/>
          <w:sz w:val="20"/>
          <w:szCs w:val="20"/>
          <w:highlight w:val="white"/>
        </w:rPr>
        <w:t>std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::</w:t>
      </w:r>
      <w:proofErr w:type="spellStart"/>
      <w:proofErr w:type="gramEnd"/>
      <w:r>
        <w:rPr>
          <w:rFonts w:ascii="Consolas" w:hAnsi="Consolas" w:cs="Consolas"/>
          <w:color w:val="000000"/>
          <w:sz w:val="20"/>
          <w:szCs w:val="20"/>
          <w:highlight w:val="white"/>
        </w:rPr>
        <w:t>cout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top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-&g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data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at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' '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</w:p>
    <w:p w14:paraId="1B43BD47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10C11BFF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5B5BB8E3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 xml:space="preserve">T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Top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)</w:t>
      </w:r>
    </w:p>
    <w:p w14:paraId="68D0BF98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</w:p>
    <w:p w14:paraId="2B530FF9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if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sempty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))</w:t>
      </w:r>
    </w:p>
    <w:p w14:paraId="2C98908F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cout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"Stack is Empty</w:t>
      </w:r>
      <w:proofErr w:type="gramStart"/>
      <w:r>
        <w:rPr>
          <w:rFonts w:ascii="Consolas" w:hAnsi="Consolas" w:cs="Consolas"/>
          <w:color w:val="808080"/>
          <w:sz w:val="20"/>
          <w:szCs w:val="20"/>
          <w:highlight w:val="white"/>
        </w:rPr>
        <w:t>"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73EE9444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else</w:t>
      </w:r>
    </w:p>
    <w:p w14:paraId="22BAD823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75026BB0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return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top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-&gt;</w:t>
      </w:r>
      <w:proofErr w:type="gramStart"/>
      <w:r>
        <w:rPr>
          <w:rFonts w:ascii="Consolas" w:hAnsi="Consolas" w:cs="Consolas"/>
          <w:color w:val="000000"/>
          <w:sz w:val="20"/>
          <w:szCs w:val="20"/>
          <w:highlight w:val="white"/>
        </w:rPr>
        <w:t>data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78EA28E2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4A2F604F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168E9A6E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void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displayStack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)</w:t>
      </w:r>
    </w:p>
    <w:p w14:paraId="77C73EBB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31BE84CB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if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sempty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))</w:t>
      </w:r>
    </w:p>
    <w:p w14:paraId="74F93922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cout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"Stack is Empty\n</w:t>
      </w:r>
      <w:proofErr w:type="gramStart"/>
      <w:r>
        <w:rPr>
          <w:rFonts w:ascii="Consolas" w:hAnsi="Consolas" w:cs="Consolas"/>
          <w:color w:val="808080"/>
          <w:sz w:val="20"/>
          <w:szCs w:val="20"/>
          <w:highlight w:val="white"/>
        </w:rPr>
        <w:t>"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1811C1F1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else</w:t>
      </w:r>
    </w:p>
    <w:p w14:paraId="7C4A064D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3EE0AA50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>Node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T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g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*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temp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  <w:highlight w:val="white"/>
        </w:rPr>
        <w:t>top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4BF2A018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while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temp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!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NULL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</w:t>
      </w:r>
    </w:p>
    <w:p w14:paraId="35F49B2D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03F1DAC1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cout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"</w:t>
      </w:r>
      <w:proofErr w:type="gramStart"/>
      <w:r>
        <w:rPr>
          <w:rFonts w:ascii="Consolas" w:hAnsi="Consolas" w:cs="Consolas"/>
          <w:color w:val="808080"/>
          <w:sz w:val="20"/>
          <w:szCs w:val="20"/>
          <w:highlight w:val="white"/>
        </w:rPr>
        <w:t>"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7061C393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lastRenderedPageBreak/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for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int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0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3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++)</w:t>
      </w:r>
    </w:p>
    <w:p w14:paraId="7198D7B5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cout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"\t"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temp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-&g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data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at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proofErr w:type="gramStart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;</w:t>
      </w:r>
      <w:proofErr w:type="gramEnd"/>
    </w:p>
    <w:p w14:paraId="0F983DF5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cout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"\t|</w:t>
      </w:r>
      <w:proofErr w:type="gramStart"/>
      <w:r>
        <w:rPr>
          <w:rFonts w:ascii="Consolas" w:hAnsi="Consolas" w:cs="Consolas"/>
          <w:color w:val="808080"/>
          <w:sz w:val="20"/>
          <w:szCs w:val="20"/>
          <w:highlight w:val="white"/>
        </w:rPr>
        <w:t>"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5E8D9593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 xml:space="preserve">temp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temp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-&gt;</w:t>
      </w:r>
      <w:proofErr w:type="gramStart"/>
      <w:r>
        <w:rPr>
          <w:rFonts w:ascii="Consolas" w:hAnsi="Consolas" w:cs="Consolas"/>
          <w:color w:val="000000"/>
          <w:sz w:val="20"/>
          <w:szCs w:val="20"/>
          <w:highlight w:val="white"/>
        </w:rPr>
        <w:t>link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78B023BB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1857BC64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cout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"\n</w:t>
      </w:r>
      <w:proofErr w:type="gramStart"/>
      <w:r>
        <w:rPr>
          <w:rFonts w:ascii="Consolas" w:hAnsi="Consolas" w:cs="Consolas"/>
          <w:color w:val="808080"/>
          <w:sz w:val="20"/>
          <w:szCs w:val="20"/>
          <w:highlight w:val="white"/>
        </w:rPr>
        <w:t>"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78E2FAC0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36BAA152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30CB8D26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;</w:t>
      </w:r>
    </w:p>
    <w:p w14:paraId="0BF2B3CA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20"/>
          <w:szCs w:val="20"/>
          <w:highlight w:val="white"/>
        </w:rPr>
      </w:pPr>
      <w:r>
        <w:rPr>
          <w:rFonts w:ascii="Consolas" w:hAnsi="Consolas" w:cs="Consolas"/>
          <w:color w:val="008000"/>
          <w:sz w:val="20"/>
          <w:szCs w:val="20"/>
          <w:highlight w:val="white"/>
        </w:rPr>
        <w:t>//operator precedence</w:t>
      </w:r>
    </w:p>
    <w:p w14:paraId="78E7FCB5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8000FF"/>
          <w:sz w:val="20"/>
          <w:szCs w:val="20"/>
          <w:highlight w:val="white"/>
        </w:rPr>
        <w:t>int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prec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char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c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</w:t>
      </w:r>
    </w:p>
    <w:p w14:paraId="76D6B206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25787D34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if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c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'^'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</w:t>
      </w:r>
    </w:p>
    <w:p w14:paraId="1A67F275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return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FF8000"/>
          <w:sz w:val="20"/>
          <w:szCs w:val="20"/>
          <w:highlight w:val="white"/>
        </w:rPr>
        <w:t>3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20CD3FAF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else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if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c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'*'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||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c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'/'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</w:t>
      </w:r>
    </w:p>
    <w:p w14:paraId="7D10D37E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return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FF8000"/>
          <w:sz w:val="20"/>
          <w:szCs w:val="20"/>
          <w:highlight w:val="white"/>
        </w:rPr>
        <w:t>2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098E8E73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else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if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c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'+'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||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c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'-'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</w:t>
      </w:r>
    </w:p>
    <w:p w14:paraId="3CFB870D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return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FF8000"/>
          <w:sz w:val="20"/>
          <w:szCs w:val="20"/>
          <w:highlight w:val="white"/>
        </w:rPr>
        <w:t>1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1878DD2F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else</w:t>
      </w:r>
    </w:p>
    <w:p w14:paraId="6FCA1748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return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gramStart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-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1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36EC22BD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1BFD709F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20"/>
          <w:szCs w:val="20"/>
          <w:highlight w:val="white"/>
        </w:rPr>
      </w:pPr>
      <w:r>
        <w:rPr>
          <w:rFonts w:ascii="Consolas" w:hAnsi="Consolas" w:cs="Consolas"/>
          <w:color w:val="008000"/>
          <w:sz w:val="20"/>
          <w:szCs w:val="20"/>
          <w:highlight w:val="white"/>
        </w:rPr>
        <w:t>//Function to convert Infix string to Postfix string</w:t>
      </w:r>
    </w:p>
    <w:p w14:paraId="64D653EF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string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nfixToPostfix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string s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</w:t>
      </w:r>
    </w:p>
    <w:p w14:paraId="0D5EDF4E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0BA960E5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 xml:space="preserve">Stack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</w:t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char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g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  <w:highlight w:val="white"/>
        </w:rPr>
        <w:t>stackOfChar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7BF6F573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tackOfChar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push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'n'</w:t>
      </w:r>
      <w:proofErr w:type="gramStart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;</w:t>
      </w:r>
      <w:proofErr w:type="gramEnd"/>
    </w:p>
    <w:p w14:paraId="4C3328D3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int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l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length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proofErr w:type="gramStart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;</w:t>
      </w:r>
      <w:proofErr w:type="gramEnd"/>
    </w:p>
    <w:p w14:paraId="61B1FDCB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 xml:space="preserve">string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  <w:highlight w:val="white"/>
        </w:rPr>
        <w:t>arrangedStack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0462381B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for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int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0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l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++)</w:t>
      </w:r>
    </w:p>
    <w:p w14:paraId="470F11BD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282866C3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if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(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s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gt;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'A'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amp;&amp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s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'Z'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||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s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gt;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'A'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amp;&amp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s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'Z'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)</w:t>
      </w:r>
    </w:p>
    <w:p w14:paraId="30FB1E48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arrangedStack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+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s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proofErr w:type="gramStart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;</w:t>
      </w:r>
      <w:proofErr w:type="gramEnd"/>
    </w:p>
    <w:p w14:paraId="2CC58906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else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if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s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'('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</w:t>
      </w:r>
    </w:p>
    <w:p w14:paraId="31266EFE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</w:p>
    <w:p w14:paraId="2A7CC883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tackOfChar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push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'('</w:t>
      </w:r>
      <w:proofErr w:type="gramStart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;</w:t>
      </w:r>
      <w:proofErr w:type="gramEnd"/>
    </w:p>
    <w:p w14:paraId="102512F3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else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if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s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')'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</w:t>
      </w:r>
    </w:p>
    <w:p w14:paraId="7954A115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3EB4944C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while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tackOfChar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sTop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)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!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'n'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amp;&amp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tackOfChar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sTop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)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!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'('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</w:t>
      </w:r>
    </w:p>
    <w:p w14:paraId="30A9F037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02714833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char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c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tackOfChar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sTop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proofErr w:type="gramStart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;</w:t>
      </w:r>
      <w:proofErr w:type="gramEnd"/>
    </w:p>
    <w:p w14:paraId="4EEB7450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tackOfChar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pop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proofErr w:type="gramStart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;</w:t>
      </w:r>
      <w:proofErr w:type="gramEnd"/>
    </w:p>
    <w:p w14:paraId="39DA0C37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arrangedStack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+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  <w:highlight w:val="white"/>
        </w:rPr>
        <w:t>c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7D135AB7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6A8C1C48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if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tackOfChar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sTop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)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'('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</w:t>
      </w:r>
    </w:p>
    <w:p w14:paraId="1C25F576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77467AA4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char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c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tackOfChar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sTop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proofErr w:type="gramStart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;</w:t>
      </w:r>
      <w:proofErr w:type="gramEnd"/>
    </w:p>
    <w:p w14:paraId="65DBF06B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tackOfChar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pop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proofErr w:type="gramStart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;</w:t>
      </w:r>
      <w:proofErr w:type="gramEnd"/>
    </w:p>
    <w:p w14:paraId="41A3290A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2B6A3B40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256FDF31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else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4FD22594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while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tackOfChar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sTop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)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!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'n'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amp;&amp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prec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s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)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prec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tackOfChar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sTop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)))</w:t>
      </w:r>
    </w:p>
    <w:p w14:paraId="4BF8833E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17CFD19E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char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c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tackOfChar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sTop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proofErr w:type="gramStart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;</w:t>
      </w:r>
      <w:proofErr w:type="gramEnd"/>
    </w:p>
    <w:p w14:paraId="1AA96A0D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tackOfChar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pop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proofErr w:type="gramStart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;</w:t>
      </w:r>
      <w:proofErr w:type="gramEnd"/>
    </w:p>
    <w:p w14:paraId="70562B6B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arrangedStack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+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  <w:highlight w:val="white"/>
        </w:rPr>
        <w:t>c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34CC98A4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28088D4B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tackOfChar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push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s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</w:t>
      </w:r>
      <w:proofErr w:type="gramStart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;</w:t>
      </w:r>
      <w:proofErr w:type="gramEnd"/>
    </w:p>
    <w:p w14:paraId="6B21352F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74023C17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lastRenderedPageBreak/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14C82D7A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while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tackOfChar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sTop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)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!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'n'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</w:t>
      </w:r>
    </w:p>
    <w:p w14:paraId="5E85632E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3E3ACEF3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char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c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tackOfChar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sTop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proofErr w:type="gramStart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;</w:t>
      </w:r>
      <w:proofErr w:type="gramEnd"/>
    </w:p>
    <w:p w14:paraId="7122280D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tackOfChar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pop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proofErr w:type="gramStart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;</w:t>
      </w:r>
      <w:proofErr w:type="gramEnd"/>
    </w:p>
    <w:p w14:paraId="46676A84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arrangedStack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+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  <w:highlight w:val="white"/>
        </w:rPr>
        <w:t>c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086E2418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046B73E8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cout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"</w:t>
      </w:r>
      <w:proofErr w:type="spellStart"/>
      <w:r>
        <w:rPr>
          <w:rFonts w:ascii="Consolas" w:hAnsi="Consolas" w:cs="Consolas"/>
          <w:color w:val="808080"/>
          <w:sz w:val="20"/>
          <w:szCs w:val="20"/>
          <w:highlight w:val="white"/>
        </w:rPr>
        <w:t>infinix</w:t>
      </w:r>
      <w:proofErr w:type="spellEnd"/>
      <w:r>
        <w:rPr>
          <w:rFonts w:ascii="Consolas" w:hAnsi="Consolas" w:cs="Consolas"/>
          <w:color w:val="808080"/>
          <w:sz w:val="20"/>
          <w:szCs w:val="20"/>
          <w:highlight w:val="white"/>
        </w:rPr>
        <w:t xml:space="preserve"> expression is: "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arrangedStack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"\n\n</w:t>
      </w:r>
      <w:proofErr w:type="gramStart"/>
      <w:r>
        <w:rPr>
          <w:rFonts w:ascii="Consolas" w:hAnsi="Consolas" w:cs="Consolas"/>
          <w:color w:val="808080"/>
          <w:sz w:val="20"/>
          <w:szCs w:val="20"/>
          <w:highlight w:val="white"/>
        </w:rPr>
        <w:t>"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294A2DD3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return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  <w:highlight w:val="white"/>
        </w:rPr>
        <w:t>arrangedStack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1DCCC761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540991E7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</w:p>
    <w:p w14:paraId="0E2F3791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8000FF"/>
          <w:sz w:val="20"/>
          <w:szCs w:val="20"/>
          <w:highlight w:val="white"/>
        </w:rPr>
        <w:t>int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main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)</w:t>
      </w:r>
    </w:p>
    <w:p w14:paraId="447377B0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1CC375C1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int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choice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flag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FF8000"/>
          <w:sz w:val="20"/>
          <w:szCs w:val="20"/>
          <w:highlight w:val="white"/>
        </w:rPr>
        <w:t>1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11892649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>vector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</w:t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double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g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A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1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2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3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,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B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1.1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2.2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3.3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,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C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3.3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4.4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9.9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,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ans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0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0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0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gramStart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;</w:t>
      </w:r>
      <w:proofErr w:type="gramEnd"/>
    </w:p>
    <w:p w14:paraId="558E88B3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 xml:space="preserve">Stack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</w:t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char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g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  <w:highlight w:val="white"/>
        </w:rPr>
        <w:t>ch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581F0E1F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 xml:space="preserve">Stack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vector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</w:t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double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gt;&g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 </w:t>
      </w:r>
      <w:proofErr w:type="gramStart"/>
      <w:r>
        <w:rPr>
          <w:rFonts w:ascii="Consolas" w:hAnsi="Consolas" w:cs="Consolas"/>
          <w:color w:val="000000"/>
          <w:sz w:val="20"/>
          <w:szCs w:val="20"/>
          <w:highlight w:val="white"/>
        </w:rPr>
        <w:t>s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3A6DA5F6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</w:p>
    <w:p w14:paraId="1B849B05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 xml:space="preserve">string expression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"((A-(B+C)*(A+C/A))^A)+B</w:t>
      </w:r>
      <w:proofErr w:type="gramStart"/>
      <w:r>
        <w:rPr>
          <w:rFonts w:ascii="Consolas" w:hAnsi="Consolas" w:cs="Consolas"/>
          <w:color w:val="808080"/>
          <w:sz w:val="20"/>
          <w:szCs w:val="20"/>
          <w:highlight w:val="white"/>
        </w:rPr>
        <w:t>"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493BE1B0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 xml:space="preserve">string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  <w:highlight w:val="white"/>
        </w:rPr>
        <w:t>postfixExpression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194DF2BC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postfixExpression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nfixToPostfix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expression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  <w:highlight w:val="white"/>
        </w:rPr>
        <w:t xml:space="preserve">//Conversion of Expression from Infix to Postfix </w:t>
      </w:r>
    </w:p>
    <w:p w14:paraId="5E65C8F2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</w:p>
    <w:p w14:paraId="01DAE407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8000"/>
          <w:sz w:val="20"/>
          <w:szCs w:val="20"/>
          <w:highlight w:val="white"/>
        </w:rPr>
        <w:t xml:space="preserve">//Postfix String to char array conversion </w:t>
      </w:r>
    </w:p>
    <w:p w14:paraId="456A9A8A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char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e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16</w:t>
      </w:r>
      <w:proofErr w:type="gramStart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;</w:t>
      </w:r>
      <w:proofErr w:type="gramEnd"/>
    </w:p>
    <w:p w14:paraId="25B76A3E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for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int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0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sizeof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e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++)</w:t>
      </w:r>
    </w:p>
    <w:p w14:paraId="0873894B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>e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postfixExpression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proofErr w:type="gramStart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;</w:t>
      </w:r>
      <w:proofErr w:type="gramEnd"/>
    </w:p>
    <w:p w14:paraId="5366C1A2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</w:p>
    <w:p w14:paraId="281F5751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8000"/>
          <w:sz w:val="20"/>
          <w:szCs w:val="20"/>
          <w:highlight w:val="white"/>
        </w:rPr>
        <w:t>//Postfix Array Evaluation</w:t>
      </w:r>
    </w:p>
    <w:p w14:paraId="556594BE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cout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"Stack Flow:\n</w:t>
      </w:r>
      <w:proofErr w:type="gramStart"/>
      <w:r>
        <w:rPr>
          <w:rFonts w:ascii="Consolas" w:hAnsi="Consolas" w:cs="Consolas"/>
          <w:color w:val="808080"/>
          <w:sz w:val="20"/>
          <w:szCs w:val="20"/>
          <w:highlight w:val="white"/>
        </w:rPr>
        <w:t>"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35082074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for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int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0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15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++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</w:t>
      </w:r>
    </w:p>
    <w:p w14:paraId="13D1DD68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75279B65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displayStack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proofErr w:type="gramStart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;</w:t>
      </w:r>
      <w:proofErr w:type="gramEnd"/>
    </w:p>
    <w:p w14:paraId="0B816FE0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if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e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'A'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</w:t>
      </w:r>
    </w:p>
    <w:p w14:paraId="7FAD935A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push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A</w:t>
      </w:r>
      <w:proofErr w:type="gramStart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;</w:t>
      </w:r>
      <w:proofErr w:type="gramEnd"/>
    </w:p>
    <w:p w14:paraId="40FADFA1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else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if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e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'B'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</w:t>
      </w:r>
    </w:p>
    <w:p w14:paraId="7361E7BF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push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B</w:t>
      </w:r>
      <w:proofErr w:type="gramStart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;</w:t>
      </w:r>
      <w:proofErr w:type="gramEnd"/>
    </w:p>
    <w:p w14:paraId="0E047670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else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if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e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'C'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</w:t>
      </w:r>
    </w:p>
    <w:p w14:paraId="5C405777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push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C</w:t>
      </w:r>
      <w:proofErr w:type="gramStart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;</w:t>
      </w:r>
      <w:proofErr w:type="gramEnd"/>
    </w:p>
    <w:p w14:paraId="2B685396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else</w:t>
      </w:r>
    </w:p>
    <w:p w14:paraId="5C5B75C9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3BC2871F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>vector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</w:t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double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g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op1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pop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proofErr w:type="gramStart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;</w:t>
      </w:r>
      <w:proofErr w:type="gramEnd"/>
    </w:p>
    <w:p w14:paraId="30C687B4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>vector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</w:t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double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g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op2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pop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proofErr w:type="gramStart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;</w:t>
      </w:r>
      <w:proofErr w:type="gramEnd"/>
    </w:p>
    <w:p w14:paraId="4B50DD41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switch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e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)</w:t>
      </w:r>
    </w:p>
    <w:p w14:paraId="7844F0C9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07D637A0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case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'+'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:</w:t>
      </w:r>
    </w:p>
    <w:p w14:paraId="4020981E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for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int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0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3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++)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3D788A12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>op2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op2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+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op1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proofErr w:type="gramStart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;</w:t>
      </w:r>
      <w:proofErr w:type="gramEnd"/>
    </w:p>
    <w:p w14:paraId="54559FD7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73E1E9FF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push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op2</w:t>
      </w:r>
      <w:proofErr w:type="gramStart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;</w:t>
      </w:r>
      <w:proofErr w:type="gramEnd"/>
    </w:p>
    <w:p w14:paraId="3CDAD53F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gramStart"/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break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3233A43C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case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'-'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:</w:t>
      </w:r>
    </w:p>
    <w:p w14:paraId="02305D2E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for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int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0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3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++)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147356D9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>op2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op2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-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op1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proofErr w:type="gramStart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;</w:t>
      </w:r>
      <w:proofErr w:type="gramEnd"/>
    </w:p>
    <w:p w14:paraId="27D791F6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14074DA8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push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op2</w:t>
      </w:r>
      <w:proofErr w:type="gramStart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;</w:t>
      </w:r>
      <w:proofErr w:type="gramEnd"/>
    </w:p>
    <w:p w14:paraId="773ADDDA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gramStart"/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break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285DDA66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case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'*'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:</w:t>
      </w:r>
    </w:p>
    <w:p w14:paraId="33904B9B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lastRenderedPageBreak/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for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int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0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3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++)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41B136E6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>op2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op2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*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op1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proofErr w:type="gramStart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;</w:t>
      </w:r>
      <w:proofErr w:type="gramEnd"/>
    </w:p>
    <w:p w14:paraId="4693FB3B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3619F2EE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push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op2</w:t>
      </w:r>
      <w:proofErr w:type="gramStart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;</w:t>
      </w:r>
      <w:proofErr w:type="gramEnd"/>
    </w:p>
    <w:p w14:paraId="1C896EE7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gramStart"/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break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5F70509C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case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'/'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:</w:t>
      </w:r>
    </w:p>
    <w:p w14:paraId="72D14F74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for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int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0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3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++)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62E20CB9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>op2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op2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/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op1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proofErr w:type="gramStart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;</w:t>
      </w:r>
      <w:proofErr w:type="gramEnd"/>
    </w:p>
    <w:p w14:paraId="150F1184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7E1FB58A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push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op2</w:t>
      </w:r>
      <w:proofErr w:type="gramStart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;</w:t>
      </w:r>
      <w:proofErr w:type="gramEnd"/>
    </w:p>
    <w:p w14:paraId="21845F01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gramStart"/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break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6E3D642E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case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'^'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:</w:t>
      </w:r>
    </w:p>
    <w:p w14:paraId="4439291A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for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int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0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3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++)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5FEAB5F7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>op2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pow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op2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,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op1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</w:t>
      </w:r>
      <w:proofErr w:type="gramStart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;</w:t>
      </w:r>
      <w:proofErr w:type="gramEnd"/>
    </w:p>
    <w:p w14:paraId="4A53B7AC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08BA0D64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push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op2</w:t>
      </w:r>
      <w:proofErr w:type="gramStart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;</w:t>
      </w:r>
      <w:proofErr w:type="gramEnd"/>
    </w:p>
    <w:p w14:paraId="64A068E0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gramStart"/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break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78E45860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6B1F5681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2C4687FA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28DB5811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displayStack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proofErr w:type="gramStart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;</w:t>
      </w:r>
      <w:proofErr w:type="gramEnd"/>
    </w:p>
    <w:p w14:paraId="01CE3A47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ans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sTop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proofErr w:type="gramStart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;</w:t>
      </w:r>
      <w:proofErr w:type="gramEnd"/>
    </w:p>
    <w:p w14:paraId="5F9E6ED0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cout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"\n\</w:t>
      </w:r>
      <w:proofErr w:type="spellStart"/>
      <w:r>
        <w:rPr>
          <w:rFonts w:ascii="Consolas" w:hAnsi="Consolas" w:cs="Consolas"/>
          <w:color w:val="808080"/>
          <w:sz w:val="20"/>
          <w:szCs w:val="20"/>
          <w:highlight w:val="white"/>
        </w:rPr>
        <w:t>nInfix</w:t>
      </w:r>
      <w:proofErr w:type="spellEnd"/>
      <w:r>
        <w:rPr>
          <w:rFonts w:ascii="Consolas" w:hAnsi="Consolas" w:cs="Consolas"/>
          <w:color w:val="808080"/>
          <w:sz w:val="20"/>
          <w:szCs w:val="20"/>
          <w:highlight w:val="white"/>
        </w:rPr>
        <w:t xml:space="preserve"> expression "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expression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" is: "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  <w:highlight w:val="white"/>
        </w:rPr>
        <w:t>endl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5C0E042B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cout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"\</w:t>
      </w:r>
      <w:proofErr w:type="spellStart"/>
      <w:r>
        <w:rPr>
          <w:rFonts w:ascii="Consolas" w:hAnsi="Consolas" w:cs="Consolas"/>
          <w:color w:val="808080"/>
          <w:sz w:val="20"/>
          <w:szCs w:val="20"/>
          <w:highlight w:val="white"/>
        </w:rPr>
        <w:t>nIt</w:t>
      </w:r>
      <w:proofErr w:type="spellEnd"/>
      <w:r>
        <w:rPr>
          <w:rFonts w:ascii="Consolas" w:hAnsi="Consolas" w:cs="Consolas"/>
          <w:color w:val="808080"/>
          <w:sz w:val="20"/>
          <w:szCs w:val="20"/>
          <w:highlight w:val="white"/>
        </w:rPr>
        <w:t xml:space="preserve"> becomes postfix expression as "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e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" is: "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  <w:highlight w:val="white"/>
        </w:rPr>
        <w:t>endl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20C2D7F7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cout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"\</w:t>
      </w:r>
      <w:proofErr w:type="spellStart"/>
      <w:r>
        <w:rPr>
          <w:rFonts w:ascii="Consolas" w:hAnsi="Consolas" w:cs="Consolas"/>
          <w:color w:val="808080"/>
          <w:sz w:val="20"/>
          <w:szCs w:val="20"/>
          <w:highlight w:val="white"/>
        </w:rPr>
        <w:t>nSolution</w:t>
      </w:r>
      <w:proofErr w:type="spellEnd"/>
      <w:r>
        <w:rPr>
          <w:rFonts w:ascii="Consolas" w:hAnsi="Consolas" w:cs="Consolas"/>
          <w:color w:val="808080"/>
          <w:sz w:val="20"/>
          <w:szCs w:val="20"/>
          <w:highlight w:val="white"/>
        </w:rPr>
        <w:t xml:space="preserve"> is: "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e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 xml:space="preserve">" is: </w:t>
      </w:r>
      <w:proofErr w:type="gramStart"/>
      <w:r>
        <w:rPr>
          <w:rFonts w:ascii="Consolas" w:hAnsi="Consolas" w:cs="Consolas"/>
          <w:color w:val="808080"/>
          <w:sz w:val="20"/>
          <w:szCs w:val="20"/>
          <w:highlight w:val="white"/>
        </w:rPr>
        <w:t>"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6DE3D93F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for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int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0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3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++)</w:t>
      </w:r>
    </w:p>
    <w:p w14:paraId="591240C5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cout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ans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"\t</w:t>
      </w:r>
      <w:proofErr w:type="gramStart"/>
      <w:r>
        <w:rPr>
          <w:rFonts w:ascii="Consolas" w:hAnsi="Consolas" w:cs="Consolas"/>
          <w:color w:val="808080"/>
          <w:sz w:val="20"/>
          <w:szCs w:val="20"/>
          <w:highlight w:val="white"/>
        </w:rPr>
        <w:t>"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2C4B9B36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</w:p>
    <w:p w14:paraId="6B8E31B1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>_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getch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proofErr w:type="gramStart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;</w:t>
      </w:r>
      <w:proofErr w:type="gramEnd"/>
    </w:p>
    <w:p w14:paraId="491553A7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return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FF8000"/>
          <w:sz w:val="20"/>
          <w:szCs w:val="20"/>
          <w:highlight w:val="white"/>
        </w:rPr>
        <w:t>0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52370D5A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1B3530C3" w14:textId="30BDAD57" w:rsidR="004A62C0" w:rsidRDefault="00153DB3" w:rsidP="00153DB3">
      <w:pPr>
        <w:pStyle w:val="Heading2"/>
      </w:pPr>
      <w:r>
        <w:t>Output</w:t>
      </w:r>
    </w:p>
    <w:p w14:paraId="41241CCF" w14:textId="5F603F48" w:rsidR="0018226F" w:rsidRDefault="00B368B9" w:rsidP="0019176C">
      <w:pPr>
        <w:keepNext/>
        <w:jc w:val="center"/>
      </w:pPr>
      <w:r>
        <w:rPr>
          <w:noProof/>
        </w:rPr>
        <w:drawing>
          <wp:inline distT="0" distB="0" distL="0" distR="0" wp14:anchorId="7E9EF025" wp14:editId="0184308C">
            <wp:extent cx="5271655" cy="1721785"/>
            <wp:effectExtent l="0" t="0" r="5715" b="0"/>
            <wp:docPr id="3" name="Picture 3" descr="A picture containing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utput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77123" cy="17562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AF9EEB" w14:textId="6D744D0F" w:rsidR="00153DB3" w:rsidRPr="00153DB3" w:rsidRDefault="0018226F" w:rsidP="0018226F">
      <w:pPr>
        <w:pStyle w:val="Caption"/>
        <w:jc w:val="center"/>
      </w:pPr>
      <w:r>
        <w:t xml:space="preserve">Figure </w:t>
      </w:r>
      <w:r w:rsidR="008C08B0">
        <w:fldChar w:fldCharType="begin"/>
      </w:r>
      <w:r w:rsidR="008C08B0">
        <w:instrText xml:space="preserve"> SEQ Figure \* ARABIC </w:instrText>
      </w:r>
      <w:r w:rsidR="008C08B0">
        <w:fldChar w:fldCharType="separate"/>
      </w:r>
      <w:r>
        <w:rPr>
          <w:noProof/>
        </w:rPr>
        <w:t>1</w:t>
      </w:r>
      <w:r w:rsidR="008C08B0">
        <w:rPr>
          <w:noProof/>
        </w:rPr>
        <w:fldChar w:fldCharType="end"/>
      </w:r>
      <w:r>
        <w:t>: Output of the program</w:t>
      </w:r>
    </w:p>
    <w:p w14:paraId="15B4B9AB" w14:textId="44DDE430" w:rsidR="004B7ED6" w:rsidRPr="00FD202D" w:rsidRDefault="00842008" w:rsidP="004B7ED6">
      <w:pPr>
        <w:pStyle w:val="Heading2"/>
      </w:pPr>
      <w:r w:rsidRPr="00FD202D">
        <w:t xml:space="preserve">Infix </w:t>
      </w:r>
      <w:r>
        <w:t>t</w:t>
      </w:r>
      <w:r w:rsidRPr="00FD202D">
        <w:t>o Postfix:</w:t>
      </w:r>
    </w:p>
    <w:p w14:paraId="51438DD7" w14:textId="77777777" w:rsidR="004B7ED6" w:rsidRPr="00287026" w:rsidRDefault="004B7ED6" w:rsidP="00BA3FCA">
      <w:pPr>
        <w:rPr>
          <w:rFonts w:ascii="Consolas" w:hAnsi="Consolas"/>
          <w:sz w:val="28"/>
          <w:szCs w:val="28"/>
        </w:rPr>
      </w:pPr>
      <w:r w:rsidRPr="00287026">
        <w:rPr>
          <w:rFonts w:ascii="Consolas" w:hAnsi="Consolas"/>
          <w:sz w:val="28"/>
          <w:szCs w:val="28"/>
        </w:rPr>
        <w:t>((A-(B+C)*(A+C/A))^A)+B</w:t>
      </w:r>
    </w:p>
    <w:tbl>
      <w:tblPr>
        <w:tblStyle w:val="TableGrid"/>
        <w:tblW w:w="8988" w:type="dxa"/>
        <w:tblInd w:w="0" w:type="dxa"/>
        <w:tblLayout w:type="fixed"/>
        <w:tblCellMar>
          <w:right w:w="115" w:type="dxa"/>
        </w:tblCellMar>
        <w:tblLook w:val="04A0" w:firstRow="1" w:lastRow="0" w:firstColumn="1" w:lastColumn="0" w:noHBand="0" w:noVBand="1"/>
      </w:tblPr>
      <w:tblGrid>
        <w:gridCol w:w="1108"/>
        <w:gridCol w:w="1108"/>
        <w:gridCol w:w="3379"/>
        <w:gridCol w:w="3379"/>
        <w:gridCol w:w="14"/>
      </w:tblGrid>
      <w:tr w:rsidR="004B7ED6" w14:paraId="05913A01" w14:textId="77777777" w:rsidTr="005A0416">
        <w:trPr>
          <w:gridAfter w:val="1"/>
          <w:wAfter w:w="14" w:type="dxa"/>
          <w:trHeight w:val="272"/>
        </w:trPr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1BB65A" w14:textId="77777777" w:rsidR="004B7ED6" w:rsidRDefault="004B7ED6" w:rsidP="00A73DF0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Steps</w:t>
            </w:r>
          </w:p>
        </w:tc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2F5CC8" w14:textId="77777777" w:rsidR="004B7ED6" w:rsidRDefault="004B7ED6" w:rsidP="00A73DF0">
            <w:pPr>
              <w:jc w:val="center"/>
            </w:pPr>
            <w:r>
              <w:rPr>
                <w:b/>
                <w:sz w:val="20"/>
              </w:rPr>
              <w:t xml:space="preserve">Input </w:t>
            </w:r>
          </w:p>
        </w:tc>
        <w:tc>
          <w:tcPr>
            <w:tcW w:w="3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074670" w14:textId="77777777" w:rsidR="004B7ED6" w:rsidRDefault="004B7ED6" w:rsidP="00A73DF0">
            <w:pPr>
              <w:jc w:val="center"/>
            </w:pPr>
            <w:r>
              <w:rPr>
                <w:b/>
                <w:sz w:val="20"/>
              </w:rPr>
              <w:t xml:space="preserve">stack </w:t>
            </w:r>
          </w:p>
        </w:tc>
        <w:tc>
          <w:tcPr>
            <w:tcW w:w="3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26121A" w14:textId="77777777" w:rsidR="004B7ED6" w:rsidRDefault="004B7ED6" w:rsidP="00A73DF0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Postfix</w:t>
            </w:r>
          </w:p>
        </w:tc>
      </w:tr>
      <w:tr w:rsidR="004B7ED6" w14:paraId="5DCF18AC" w14:textId="77777777" w:rsidTr="005A0416">
        <w:trPr>
          <w:gridAfter w:val="1"/>
          <w:wAfter w:w="14" w:type="dxa"/>
          <w:trHeight w:val="270"/>
        </w:trPr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6AE193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1</w:t>
            </w:r>
          </w:p>
        </w:tc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5C9A7F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(</w:t>
            </w:r>
          </w:p>
        </w:tc>
        <w:tc>
          <w:tcPr>
            <w:tcW w:w="3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9FC8AA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(</w:t>
            </w:r>
          </w:p>
        </w:tc>
        <w:tc>
          <w:tcPr>
            <w:tcW w:w="3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E1E304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</w:p>
        </w:tc>
      </w:tr>
      <w:tr w:rsidR="004B7ED6" w14:paraId="6D063A0B" w14:textId="77777777" w:rsidTr="005A0416">
        <w:trPr>
          <w:gridAfter w:val="1"/>
          <w:wAfter w:w="14" w:type="dxa"/>
          <w:trHeight w:val="272"/>
        </w:trPr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F26103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2</w:t>
            </w:r>
          </w:p>
        </w:tc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80AAD3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(</w:t>
            </w:r>
          </w:p>
        </w:tc>
        <w:tc>
          <w:tcPr>
            <w:tcW w:w="3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262882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((</w:t>
            </w:r>
          </w:p>
        </w:tc>
        <w:tc>
          <w:tcPr>
            <w:tcW w:w="3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ECE47B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</w:p>
        </w:tc>
      </w:tr>
      <w:tr w:rsidR="004B7ED6" w14:paraId="295AE5C5" w14:textId="77777777" w:rsidTr="005A0416">
        <w:trPr>
          <w:gridAfter w:val="1"/>
          <w:wAfter w:w="14" w:type="dxa"/>
          <w:trHeight w:val="272"/>
        </w:trPr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ED9F79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3</w:t>
            </w:r>
          </w:p>
        </w:tc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0BB8F4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A</w:t>
            </w:r>
          </w:p>
        </w:tc>
        <w:tc>
          <w:tcPr>
            <w:tcW w:w="3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C333DF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((</w:t>
            </w:r>
          </w:p>
        </w:tc>
        <w:tc>
          <w:tcPr>
            <w:tcW w:w="3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A9B394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A</w:t>
            </w:r>
          </w:p>
        </w:tc>
      </w:tr>
      <w:tr w:rsidR="004B7ED6" w14:paraId="2C07DE7E" w14:textId="77777777" w:rsidTr="005A0416">
        <w:trPr>
          <w:trHeight w:val="272"/>
        </w:trPr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2D8877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4</w:t>
            </w:r>
          </w:p>
        </w:tc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D9052A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-</w:t>
            </w:r>
          </w:p>
        </w:tc>
        <w:tc>
          <w:tcPr>
            <w:tcW w:w="3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A7DE1F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((-</w:t>
            </w:r>
          </w:p>
        </w:tc>
        <w:tc>
          <w:tcPr>
            <w:tcW w:w="339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011824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A</w:t>
            </w:r>
          </w:p>
        </w:tc>
      </w:tr>
      <w:tr w:rsidR="004B7ED6" w14:paraId="4690ED10" w14:textId="77777777" w:rsidTr="005A0416">
        <w:trPr>
          <w:trHeight w:val="377"/>
        </w:trPr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EF5134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5</w:t>
            </w:r>
          </w:p>
        </w:tc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0B1208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(</w:t>
            </w:r>
          </w:p>
        </w:tc>
        <w:tc>
          <w:tcPr>
            <w:tcW w:w="3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BF8417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((-(</w:t>
            </w:r>
          </w:p>
        </w:tc>
        <w:tc>
          <w:tcPr>
            <w:tcW w:w="339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3B2F43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A</w:t>
            </w:r>
          </w:p>
        </w:tc>
      </w:tr>
      <w:tr w:rsidR="004B7ED6" w14:paraId="28702A18" w14:textId="77777777" w:rsidTr="005A0416">
        <w:trPr>
          <w:trHeight w:val="272"/>
        </w:trPr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E362D8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lastRenderedPageBreak/>
              <w:t>6</w:t>
            </w:r>
          </w:p>
        </w:tc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53BEC0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B</w:t>
            </w:r>
          </w:p>
        </w:tc>
        <w:tc>
          <w:tcPr>
            <w:tcW w:w="3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C9B421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((-(</w:t>
            </w:r>
          </w:p>
        </w:tc>
        <w:tc>
          <w:tcPr>
            <w:tcW w:w="339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100A83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AB</w:t>
            </w:r>
          </w:p>
        </w:tc>
      </w:tr>
      <w:tr w:rsidR="004B7ED6" w14:paraId="3996FAD0" w14:textId="77777777" w:rsidTr="005A0416">
        <w:trPr>
          <w:trHeight w:val="272"/>
        </w:trPr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0BA0C6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7</w:t>
            </w:r>
          </w:p>
        </w:tc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23C5C3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+</w:t>
            </w:r>
          </w:p>
        </w:tc>
        <w:tc>
          <w:tcPr>
            <w:tcW w:w="3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66B12A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((-(+</w:t>
            </w:r>
          </w:p>
        </w:tc>
        <w:tc>
          <w:tcPr>
            <w:tcW w:w="339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A7849A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AB</w:t>
            </w:r>
          </w:p>
        </w:tc>
      </w:tr>
      <w:tr w:rsidR="004B7ED6" w14:paraId="5F2A4CBA" w14:textId="77777777" w:rsidTr="005A0416">
        <w:trPr>
          <w:trHeight w:val="270"/>
        </w:trPr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20C27E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8</w:t>
            </w:r>
          </w:p>
        </w:tc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D2602C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C</w:t>
            </w:r>
          </w:p>
        </w:tc>
        <w:tc>
          <w:tcPr>
            <w:tcW w:w="3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C05054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((-(+</w:t>
            </w:r>
          </w:p>
        </w:tc>
        <w:tc>
          <w:tcPr>
            <w:tcW w:w="339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D65FE8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ABC</w:t>
            </w:r>
          </w:p>
        </w:tc>
      </w:tr>
      <w:tr w:rsidR="004B7ED6" w14:paraId="68DE559F" w14:textId="77777777" w:rsidTr="005A0416">
        <w:trPr>
          <w:trHeight w:val="272"/>
        </w:trPr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CE68BD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9</w:t>
            </w:r>
          </w:p>
        </w:tc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950D74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)</w:t>
            </w:r>
          </w:p>
        </w:tc>
        <w:tc>
          <w:tcPr>
            <w:tcW w:w="3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31D91B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</w:p>
        </w:tc>
        <w:tc>
          <w:tcPr>
            <w:tcW w:w="339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62C2F6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ABC+</w:t>
            </w:r>
          </w:p>
        </w:tc>
      </w:tr>
      <w:tr w:rsidR="004B7ED6" w14:paraId="7EFC4AF7" w14:textId="77777777" w:rsidTr="005A0416">
        <w:trPr>
          <w:trHeight w:val="272"/>
        </w:trPr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879126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10</w:t>
            </w:r>
          </w:p>
        </w:tc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D83738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*</w:t>
            </w:r>
          </w:p>
        </w:tc>
        <w:tc>
          <w:tcPr>
            <w:tcW w:w="3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CB4612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((-*</w:t>
            </w:r>
          </w:p>
        </w:tc>
        <w:tc>
          <w:tcPr>
            <w:tcW w:w="339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4BFB80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ABC+</w:t>
            </w:r>
          </w:p>
        </w:tc>
      </w:tr>
      <w:tr w:rsidR="004B7ED6" w14:paraId="7C36B59A" w14:textId="77777777" w:rsidTr="005A0416">
        <w:trPr>
          <w:trHeight w:val="272"/>
        </w:trPr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D4F478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11</w:t>
            </w:r>
          </w:p>
        </w:tc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B37A7C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(</w:t>
            </w:r>
          </w:p>
        </w:tc>
        <w:tc>
          <w:tcPr>
            <w:tcW w:w="3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6EA72F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((-*(</w:t>
            </w:r>
          </w:p>
        </w:tc>
        <w:tc>
          <w:tcPr>
            <w:tcW w:w="339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10A27F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ABC+</w:t>
            </w:r>
          </w:p>
        </w:tc>
      </w:tr>
      <w:tr w:rsidR="004B7ED6" w14:paraId="4557AC9B" w14:textId="77777777" w:rsidTr="005A0416">
        <w:trPr>
          <w:trHeight w:val="272"/>
        </w:trPr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E1E27C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12</w:t>
            </w:r>
          </w:p>
        </w:tc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BA8D88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A</w:t>
            </w:r>
          </w:p>
        </w:tc>
        <w:tc>
          <w:tcPr>
            <w:tcW w:w="3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D4761F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((-*(</w:t>
            </w:r>
          </w:p>
        </w:tc>
        <w:tc>
          <w:tcPr>
            <w:tcW w:w="339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C44354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ABC+A</w:t>
            </w:r>
          </w:p>
        </w:tc>
      </w:tr>
      <w:tr w:rsidR="004B7ED6" w14:paraId="2A450AA7" w14:textId="77777777" w:rsidTr="005A0416">
        <w:trPr>
          <w:trHeight w:val="272"/>
        </w:trPr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858DE6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13</w:t>
            </w:r>
          </w:p>
        </w:tc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A1975B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+</w:t>
            </w:r>
          </w:p>
        </w:tc>
        <w:tc>
          <w:tcPr>
            <w:tcW w:w="3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385FFE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((-*(+</w:t>
            </w:r>
          </w:p>
        </w:tc>
        <w:tc>
          <w:tcPr>
            <w:tcW w:w="339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C75642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ABC+A</w:t>
            </w:r>
          </w:p>
        </w:tc>
      </w:tr>
      <w:tr w:rsidR="004B7ED6" w14:paraId="66ED2856" w14:textId="77777777" w:rsidTr="005A0416">
        <w:trPr>
          <w:trHeight w:val="272"/>
        </w:trPr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B67911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14</w:t>
            </w:r>
          </w:p>
        </w:tc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4F5732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C</w:t>
            </w:r>
          </w:p>
        </w:tc>
        <w:tc>
          <w:tcPr>
            <w:tcW w:w="3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D0E0B8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((-*(+</w:t>
            </w:r>
          </w:p>
        </w:tc>
        <w:tc>
          <w:tcPr>
            <w:tcW w:w="339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49DE98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ABC+AC</w:t>
            </w:r>
          </w:p>
        </w:tc>
      </w:tr>
      <w:tr w:rsidR="004B7ED6" w14:paraId="0324C881" w14:textId="77777777" w:rsidTr="005A0416">
        <w:trPr>
          <w:trHeight w:val="272"/>
        </w:trPr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315126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15</w:t>
            </w:r>
          </w:p>
        </w:tc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02EA7C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/</w:t>
            </w:r>
          </w:p>
        </w:tc>
        <w:tc>
          <w:tcPr>
            <w:tcW w:w="3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EA5C0E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((-*(+/</w:t>
            </w:r>
          </w:p>
        </w:tc>
        <w:tc>
          <w:tcPr>
            <w:tcW w:w="339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DA6A18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ABC+AC</w:t>
            </w:r>
          </w:p>
        </w:tc>
      </w:tr>
      <w:tr w:rsidR="004B7ED6" w14:paraId="65ECB0FC" w14:textId="77777777" w:rsidTr="005A0416">
        <w:trPr>
          <w:trHeight w:val="272"/>
        </w:trPr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2CAFAA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16</w:t>
            </w:r>
          </w:p>
        </w:tc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5BEC72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A</w:t>
            </w:r>
          </w:p>
        </w:tc>
        <w:tc>
          <w:tcPr>
            <w:tcW w:w="3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8A9A2B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((-*(+/</w:t>
            </w:r>
          </w:p>
        </w:tc>
        <w:tc>
          <w:tcPr>
            <w:tcW w:w="339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494BC6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ABC+ACA</w:t>
            </w:r>
          </w:p>
        </w:tc>
      </w:tr>
      <w:tr w:rsidR="004B7ED6" w14:paraId="337FCC16" w14:textId="77777777" w:rsidTr="005A0416">
        <w:trPr>
          <w:trHeight w:val="272"/>
        </w:trPr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4EAD61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17</w:t>
            </w:r>
          </w:p>
        </w:tc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5E496B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)</w:t>
            </w:r>
          </w:p>
        </w:tc>
        <w:tc>
          <w:tcPr>
            <w:tcW w:w="3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3345EB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</w:p>
        </w:tc>
        <w:tc>
          <w:tcPr>
            <w:tcW w:w="339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0E1D1E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ABC+ACA/+</w:t>
            </w:r>
          </w:p>
        </w:tc>
      </w:tr>
      <w:tr w:rsidR="004B7ED6" w14:paraId="248B352B" w14:textId="77777777" w:rsidTr="005A0416">
        <w:trPr>
          <w:trHeight w:val="272"/>
        </w:trPr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C526B5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18</w:t>
            </w:r>
          </w:p>
        </w:tc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6AC8DE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)</w:t>
            </w:r>
          </w:p>
        </w:tc>
        <w:tc>
          <w:tcPr>
            <w:tcW w:w="3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A8C1B0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</w:p>
        </w:tc>
        <w:tc>
          <w:tcPr>
            <w:tcW w:w="339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1B835B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ABC+ACA/+*-</w:t>
            </w:r>
          </w:p>
        </w:tc>
      </w:tr>
      <w:tr w:rsidR="004B7ED6" w14:paraId="590B2AC3" w14:textId="77777777" w:rsidTr="005A0416">
        <w:trPr>
          <w:trHeight w:val="272"/>
        </w:trPr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8376E2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19</w:t>
            </w:r>
          </w:p>
        </w:tc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7481C9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^</w:t>
            </w:r>
          </w:p>
        </w:tc>
        <w:tc>
          <w:tcPr>
            <w:tcW w:w="3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A3D304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(^</w:t>
            </w:r>
          </w:p>
        </w:tc>
        <w:tc>
          <w:tcPr>
            <w:tcW w:w="339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E2EF81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ABC+ACA/+*-</w:t>
            </w:r>
          </w:p>
        </w:tc>
      </w:tr>
      <w:tr w:rsidR="004B7ED6" w14:paraId="3FACC8BF" w14:textId="77777777" w:rsidTr="005A0416">
        <w:trPr>
          <w:trHeight w:val="272"/>
        </w:trPr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746145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20</w:t>
            </w:r>
          </w:p>
        </w:tc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C45328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A</w:t>
            </w:r>
          </w:p>
        </w:tc>
        <w:tc>
          <w:tcPr>
            <w:tcW w:w="3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B6FD20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(^</w:t>
            </w:r>
          </w:p>
        </w:tc>
        <w:tc>
          <w:tcPr>
            <w:tcW w:w="339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197510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ABC+ACA/+*-A</w:t>
            </w:r>
          </w:p>
        </w:tc>
      </w:tr>
      <w:tr w:rsidR="004B7ED6" w14:paraId="044D73CB" w14:textId="77777777" w:rsidTr="005A0416">
        <w:trPr>
          <w:trHeight w:val="272"/>
        </w:trPr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9E2160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21</w:t>
            </w:r>
          </w:p>
        </w:tc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733F7B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)</w:t>
            </w:r>
          </w:p>
        </w:tc>
        <w:tc>
          <w:tcPr>
            <w:tcW w:w="3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574932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</w:p>
        </w:tc>
        <w:tc>
          <w:tcPr>
            <w:tcW w:w="339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9FD223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ABC+ACA/+*-A^</w:t>
            </w:r>
          </w:p>
        </w:tc>
      </w:tr>
      <w:tr w:rsidR="004B7ED6" w14:paraId="4A656E51" w14:textId="77777777" w:rsidTr="005A0416">
        <w:trPr>
          <w:trHeight w:val="272"/>
        </w:trPr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5FD597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22</w:t>
            </w:r>
          </w:p>
        </w:tc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91C717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+</w:t>
            </w:r>
          </w:p>
        </w:tc>
        <w:tc>
          <w:tcPr>
            <w:tcW w:w="3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8F90E7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+</w:t>
            </w:r>
          </w:p>
        </w:tc>
        <w:tc>
          <w:tcPr>
            <w:tcW w:w="339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B6B5B3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ABC+ACA/+*-A^</w:t>
            </w:r>
          </w:p>
        </w:tc>
      </w:tr>
      <w:tr w:rsidR="004B7ED6" w14:paraId="773B44F7" w14:textId="77777777" w:rsidTr="005A0416">
        <w:trPr>
          <w:trHeight w:val="272"/>
        </w:trPr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45EE8C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23</w:t>
            </w:r>
          </w:p>
        </w:tc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DD3187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B</w:t>
            </w:r>
          </w:p>
        </w:tc>
        <w:tc>
          <w:tcPr>
            <w:tcW w:w="3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C1B228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+</w:t>
            </w:r>
          </w:p>
        </w:tc>
        <w:tc>
          <w:tcPr>
            <w:tcW w:w="339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DC5F27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ABC+ACA/+*-A^B</w:t>
            </w:r>
          </w:p>
        </w:tc>
      </w:tr>
      <w:tr w:rsidR="004B7ED6" w14:paraId="03D786C0" w14:textId="77777777" w:rsidTr="005A0416">
        <w:trPr>
          <w:trHeight w:val="272"/>
        </w:trPr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D1A3DA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24</w:t>
            </w:r>
          </w:p>
        </w:tc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87C03C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final</w:t>
            </w:r>
          </w:p>
        </w:tc>
        <w:tc>
          <w:tcPr>
            <w:tcW w:w="3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E66FB2" w14:textId="77777777" w:rsidR="004B7ED6" w:rsidRDefault="004B7ED6" w:rsidP="00A73DF0">
            <w:pPr>
              <w:jc w:val="center"/>
            </w:pPr>
          </w:p>
        </w:tc>
        <w:tc>
          <w:tcPr>
            <w:tcW w:w="339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57FED2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ABC+ACA/+*-A^B+</w:t>
            </w:r>
          </w:p>
        </w:tc>
      </w:tr>
    </w:tbl>
    <w:p w14:paraId="7BBF87FE" w14:textId="77777777" w:rsidR="00BD012C" w:rsidRDefault="00BD012C" w:rsidP="00BD012C">
      <w:pPr>
        <w:spacing w:line="246" w:lineRule="auto"/>
        <w:ind w:left="-5" w:right="-15" w:hanging="10"/>
        <w:rPr>
          <w:b/>
        </w:rPr>
      </w:pPr>
    </w:p>
    <w:p w14:paraId="4A66FBAA" w14:textId="7DD121C4" w:rsidR="00BD012C" w:rsidRDefault="00BD012C" w:rsidP="00BD012C">
      <w:pPr>
        <w:pStyle w:val="Heading2"/>
      </w:pPr>
      <w:r>
        <w:t>ABC+ACA/+*-A^B+</w:t>
      </w:r>
    </w:p>
    <w:p w14:paraId="6BD181EC" w14:textId="77777777" w:rsidR="00BD012C" w:rsidRDefault="00BD012C" w:rsidP="00BD012C">
      <w:pPr>
        <w:spacing w:line="246" w:lineRule="auto"/>
        <w:ind w:left="-5" w:right="-15" w:hanging="10"/>
      </w:pPr>
      <w:r>
        <w:rPr>
          <w:b/>
        </w:rPr>
        <w:t xml:space="preserve">Solution: </w:t>
      </w:r>
    </w:p>
    <w:tbl>
      <w:tblPr>
        <w:tblStyle w:val="TableGrid"/>
        <w:tblW w:w="9011" w:type="dxa"/>
        <w:tblInd w:w="0" w:type="dxa"/>
        <w:tblLayout w:type="fixed"/>
        <w:tblCellMar>
          <w:right w:w="115" w:type="dxa"/>
        </w:tblCellMar>
        <w:tblLook w:val="04A0" w:firstRow="1" w:lastRow="0" w:firstColumn="1" w:lastColumn="0" w:noHBand="0" w:noVBand="1"/>
      </w:tblPr>
      <w:tblGrid>
        <w:gridCol w:w="885"/>
        <w:gridCol w:w="868"/>
        <w:gridCol w:w="1914"/>
        <w:gridCol w:w="2632"/>
        <w:gridCol w:w="2700"/>
        <w:gridCol w:w="12"/>
      </w:tblGrid>
      <w:tr w:rsidR="00BD012C" w14:paraId="1B566737" w14:textId="77777777" w:rsidTr="005A0416">
        <w:trPr>
          <w:gridAfter w:val="1"/>
          <w:wAfter w:w="12" w:type="dxa"/>
          <w:trHeight w:val="394"/>
        </w:trPr>
        <w:tc>
          <w:tcPr>
            <w:tcW w:w="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943A3B" w14:textId="0BC9FE6A" w:rsidR="00BD012C" w:rsidRDefault="00BD012C" w:rsidP="00A73DF0">
            <w:pPr>
              <w:jc w:val="center"/>
            </w:pPr>
            <w:r>
              <w:rPr>
                <w:rFonts w:ascii="Verdana" w:eastAsia="Verdana" w:hAnsi="Verdana" w:cs="Verdana"/>
                <w:b/>
                <w:sz w:val="18"/>
              </w:rPr>
              <w:t xml:space="preserve"> </w:t>
            </w:r>
            <w:r>
              <w:rPr>
                <w:b/>
                <w:sz w:val="20"/>
              </w:rPr>
              <w:t xml:space="preserve">Input </w:t>
            </w:r>
          </w:p>
        </w:tc>
        <w:tc>
          <w:tcPr>
            <w:tcW w:w="8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8AC9A5" w14:textId="77777777" w:rsidR="00BD012C" w:rsidRDefault="00BD012C" w:rsidP="00A73DF0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Op1</w:t>
            </w:r>
          </w:p>
        </w:tc>
        <w:tc>
          <w:tcPr>
            <w:tcW w:w="19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667B1D" w14:textId="77777777" w:rsidR="00BD012C" w:rsidRDefault="00BD012C" w:rsidP="00A73DF0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Op2</w:t>
            </w:r>
          </w:p>
        </w:tc>
        <w:tc>
          <w:tcPr>
            <w:tcW w:w="26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8DB58B" w14:textId="77777777" w:rsidR="00BD012C" w:rsidRDefault="00BD012C" w:rsidP="00A73DF0">
            <w:pPr>
              <w:jc w:val="center"/>
            </w:pPr>
            <w:r>
              <w:rPr>
                <w:b/>
                <w:sz w:val="20"/>
              </w:rPr>
              <w:t xml:space="preserve">value </w:t>
            </w:r>
          </w:p>
        </w:tc>
        <w:tc>
          <w:tcPr>
            <w:tcW w:w="2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7A5D34" w14:textId="77777777" w:rsidR="00BD012C" w:rsidRDefault="00BD012C" w:rsidP="00A73DF0">
            <w:pPr>
              <w:jc w:val="center"/>
            </w:pPr>
            <w:r>
              <w:rPr>
                <w:b/>
                <w:sz w:val="20"/>
              </w:rPr>
              <w:t xml:space="preserve">stack </w:t>
            </w:r>
          </w:p>
        </w:tc>
      </w:tr>
      <w:tr w:rsidR="00BD012C" w14:paraId="42856212" w14:textId="77777777" w:rsidTr="005A0416">
        <w:trPr>
          <w:gridAfter w:val="1"/>
          <w:wAfter w:w="12" w:type="dxa"/>
          <w:trHeight w:val="391"/>
        </w:trPr>
        <w:tc>
          <w:tcPr>
            <w:tcW w:w="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C25BDB" w14:textId="77777777" w:rsidR="00BD012C" w:rsidRDefault="00BD012C" w:rsidP="0062219F">
            <w:pPr>
              <w:jc w:val="center"/>
            </w:pPr>
            <w:r>
              <w:rPr>
                <w:color w:val="008000"/>
                <w:sz w:val="20"/>
              </w:rPr>
              <w:t>A</w:t>
            </w:r>
          </w:p>
        </w:tc>
        <w:tc>
          <w:tcPr>
            <w:tcW w:w="8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4AC736" w14:textId="77777777" w:rsidR="00BD012C" w:rsidRDefault="00BD012C" w:rsidP="0062219F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19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C9369C" w14:textId="77777777" w:rsidR="00BD012C" w:rsidRDefault="00BD012C" w:rsidP="0062219F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26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40F044" w14:textId="77777777" w:rsidR="00BD012C" w:rsidRDefault="00BD012C" w:rsidP="0062219F">
            <w:pPr>
              <w:jc w:val="center"/>
            </w:pPr>
            <w:r>
              <w:rPr>
                <w:color w:val="008000"/>
                <w:sz w:val="20"/>
              </w:rPr>
              <w:t xml:space="preserve">-- </w:t>
            </w:r>
          </w:p>
        </w:tc>
        <w:tc>
          <w:tcPr>
            <w:tcW w:w="2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4E2245" w14:textId="77777777" w:rsidR="00BD012C" w:rsidRDefault="00BD012C" w:rsidP="0062219F">
            <w:pPr>
              <w:jc w:val="center"/>
            </w:pPr>
            <w:r>
              <w:rPr>
                <w:color w:val="008000"/>
                <w:sz w:val="20"/>
              </w:rPr>
              <w:t xml:space="preserve">A </w:t>
            </w:r>
          </w:p>
        </w:tc>
      </w:tr>
      <w:tr w:rsidR="00BD012C" w14:paraId="2F1504B9" w14:textId="77777777" w:rsidTr="005A0416">
        <w:trPr>
          <w:gridAfter w:val="1"/>
          <w:wAfter w:w="12" w:type="dxa"/>
          <w:trHeight w:val="394"/>
        </w:trPr>
        <w:tc>
          <w:tcPr>
            <w:tcW w:w="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101E70" w14:textId="77777777" w:rsidR="00BD012C" w:rsidRDefault="00BD012C" w:rsidP="0062219F">
            <w:pPr>
              <w:jc w:val="center"/>
            </w:pPr>
            <w:r>
              <w:rPr>
                <w:color w:val="008000"/>
                <w:sz w:val="20"/>
              </w:rPr>
              <w:t xml:space="preserve">B </w:t>
            </w:r>
          </w:p>
        </w:tc>
        <w:tc>
          <w:tcPr>
            <w:tcW w:w="8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6C769F" w14:textId="77777777" w:rsidR="00BD012C" w:rsidRDefault="00BD012C" w:rsidP="0062219F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19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0F73A0" w14:textId="77777777" w:rsidR="00BD012C" w:rsidRDefault="00BD012C" w:rsidP="0062219F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26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D38E01" w14:textId="77777777" w:rsidR="00BD012C" w:rsidRDefault="00BD012C" w:rsidP="0062219F">
            <w:pPr>
              <w:jc w:val="center"/>
            </w:pPr>
            <w:r>
              <w:rPr>
                <w:color w:val="008000"/>
                <w:sz w:val="20"/>
              </w:rPr>
              <w:t xml:space="preserve">-- </w:t>
            </w:r>
          </w:p>
        </w:tc>
        <w:tc>
          <w:tcPr>
            <w:tcW w:w="2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FB7DC7" w14:textId="77777777" w:rsidR="00BD012C" w:rsidRDefault="00BD012C" w:rsidP="0062219F">
            <w:pPr>
              <w:jc w:val="center"/>
            </w:pPr>
            <w:r>
              <w:rPr>
                <w:color w:val="008000"/>
                <w:sz w:val="20"/>
              </w:rPr>
              <w:t xml:space="preserve">A | B </w:t>
            </w:r>
          </w:p>
        </w:tc>
      </w:tr>
      <w:tr w:rsidR="00BD012C" w14:paraId="1C40A081" w14:textId="77777777" w:rsidTr="005A0416">
        <w:trPr>
          <w:gridAfter w:val="1"/>
          <w:wAfter w:w="12" w:type="dxa"/>
          <w:trHeight w:val="394"/>
        </w:trPr>
        <w:tc>
          <w:tcPr>
            <w:tcW w:w="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630758" w14:textId="77777777" w:rsidR="00BD012C" w:rsidRDefault="00BD012C" w:rsidP="0062219F">
            <w:pPr>
              <w:jc w:val="center"/>
            </w:pPr>
            <w:r>
              <w:rPr>
                <w:color w:val="008000"/>
                <w:sz w:val="20"/>
              </w:rPr>
              <w:t xml:space="preserve">C </w:t>
            </w:r>
          </w:p>
        </w:tc>
        <w:tc>
          <w:tcPr>
            <w:tcW w:w="8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1DA883" w14:textId="77777777" w:rsidR="00BD012C" w:rsidRDefault="00BD012C" w:rsidP="0062219F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19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D698DB" w14:textId="77777777" w:rsidR="00BD012C" w:rsidRDefault="00BD012C" w:rsidP="0062219F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26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B2FFB8" w14:textId="77777777" w:rsidR="00BD012C" w:rsidRDefault="00BD012C" w:rsidP="0062219F">
            <w:pPr>
              <w:jc w:val="center"/>
            </w:pPr>
            <w:r>
              <w:rPr>
                <w:color w:val="008000"/>
                <w:sz w:val="20"/>
              </w:rPr>
              <w:t xml:space="preserve">-- </w:t>
            </w:r>
          </w:p>
        </w:tc>
        <w:tc>
          <w:tcPr>
            <w:tcW w:w="2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0920EA" w14:textId="77777777" w:rsidR="00BD012C" w:rsidRDefault="00BD012C" w:rsidP="0062219F">
            <w:pPr>
              <w:jc w:val="center"/>
            </w:pPr>
            <w:r>
              <w:rPr>
                <w:color w:val="008000"/>
                <w:sz w:val="20"/>
              </w:rPr>
              <w:t>A|B|C</w:t>
            </w:r>
          </w:p>
        </w:tc>
      </w:tr>
      <w:tr w:rsidR="00BD012C" w14:paraId="54F9DE5F" w14:textId="77777777" w:rsidTr="005A0416">
        <w:trPr>
          <w:trHeight w:val="394"/>
        </w:trPr>
        <w:tc>
          <w:tcPr>
            <w:tcW w:w="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5A3320" w14:textId="77777777" w:rsidR="00BD012C" w:rsidRDefault="00BD012C" w:rsidP="0062219F">
            <w:pPr>
              <w:jc w:val="center"/>
            </w:pPr>
            <w:r>
              <w:rPr>
                <w:color w:val="008000"/>
                <w:sz w:val="20"/>
              </w:rPr>
              <w:t xml:space="preserve">+ </w:t>
            </w:r>
          </w:p>
        </w:tc>
        <w:tc>
          <w:tcPr>
            <w:tcW w:w="8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6850A7" w14:textId="77777777" w:rsidR="00BD012C" w:rsidRDefault="00BD012C" w:rsidP="0062219F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B</w:t>
            </w:r>
          </w:p>
        </w:tc>
        <w:tc>
          <w:tcPr>
            <w:tcW w:w="19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EB0497" w14:textId="77777777" w:rsidR="00BD012C" w:rsidRDefault="00BD012C" w:rsidP="0062219F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C</w:t>
            </w:r>
          </w:p>
        </w:tc>
        <w:tc>
          <w:tcPr>
            <w:tcW w:w="26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1BDA50" w14:textId="77777777" w:rsidR="00BD012C" w:rsidRDefault="00BD012C" w:rsidP="0062219F">
            <w:pPr>
              <w:jc w:val="center"/>
            </w:pPr>
            <w:r>
              <w:rPr>
                <w:color w:val="008000"/>
                <w:sz w:val="20"/>
              </w:rPr>
              <w:t xml:space="preserve">B+C </w:t>
            </w:r>
          </w:p>
        </w:tc>
        <w:tc>
          <w:tcPr>
            <w:tcW w:w="271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931782" w14:textId="77777777" w:rsidR="00BD012C" w:rsidRDefault="00BD012C" w:rsidP="0062219F">
            <w:pPr>
              <w:jc w:val="center"/>
            </w:pPr>
            <w:r>
              <w:rPr>
                <w:color w:val="008000"/>
                <w:sz w:val="20"/>
              </w:rPr>
              <w:t xml:space="preserve">A | (B+C) </w:t>
            </w:r>
          </w:p>
        </w:tc>
      </w:tr>
      <w:tr w:rsidR="00BD012C" w14:paraId="44962C44" w14:textId="77777777" w:rsidTr="005A0416">
        <w:trPr>
          <w:trHeight w:val="545"/>
        </w:trPr>
        <w:tc>
          <w:tcPr>
            <w:tcW w:w="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D4BE01" w14:textId="77777777" w:rsidR="00BD012C" w:rsidRDefault="00BD012C" w:rsidP="0062219F">
            <w:pPr>
              <w:jc w:val="center"/>
            </w:pPr>
            <w:r>
              <w:rPr>
                <w:color w:val="008000"/>
                <w:sz w:val="20"/>
              </w:rPr>
              <w:t xml:space="preserve">A </w:t>
            </w:r>
          </w:p>
        </w:tc>
        <w:tc>
          <w:tcPr>
            <w:tcW w:w="8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89D786" w14:textId="77777777" w:rsidR="00BD012C" w:rsidRDefault="00BD012C" w:rsidP="0062219F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19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1DFB22" w14:textId="77777777" w:rsidR="00BD012C" w:rsidRDefault="00BD012C" w:rsidP="0062219F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26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381DD2" w14:textId="77777777" w:rsidR="00BD012C" w:rsidRDefault="00BD012C" w:rsidP="0062219F">
            <w:pPr>
              <w:jc w:val="center"/>
            </w:pPr>
            <w:r>
              <w:rPr>
                <w:color w:val="008000"/>
                <w:sz w:val="20"/>
              </w:rPr>
              <w:t>----</w:t>
            </w:r>
          </w:p>
        </w:tc>
        <w:tc>
          <w:tcPr>
            <w:tcW w:w="271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DCCC4B" w14:textId="77777777" w:rsidR="00BD012C" w:rsidRDefault="00BD012C" w:rsidP="0062219F">
            <w:pPr>
              <w:jc w:val="center"/>
            </w:pPr>
            <w:r>
              <w:rPr>
                <w:color w:val="008000"/>
                <w:sz w:val="20"/>
              </w:rPr>
              <w:t>A|(B+C)|A</w:t>
            </w:r>
          </w:p>
        </w:tc>
      </w:tr>
      <w:tr w:rsidR="00BD012C" w14:paraId="2856E11A" w14:textId="77777777" w:rsidTr="005A0416">
        <w:trPr>
          <w:trHeight w:val="394"/>
        </w:trPr>
        <w:tc>
          <w:tcPr>
            <w:tcW w:w="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2D106F" w14:textId="77777777" w:rsidR="00BD012C" w:rsidRDefault="00BD012C" w:rsidP="0062219F">
            <w:pPr>
              <w:jc w:val="center"/>
            </w:pPr>
            <w:r>
              <w:rPr>
                <w:color w:val="008000"/>
                <w:sz w:val="20"/>
              </w:rPr>
              <w:t xml:space="preserve">C </w:t>
            </w:r>
          </w:p>
        </w:tc>
        <w:tc>
          <w:tcPr>
            <w:tcW w:w="8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DC4318" w14:textId="77777777" w:rsidR="00BD012C" w:rsidRDefault="00BD012C" w:rsidP="0062219F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19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06E893" w14:textId="77777777" w:rsidR="00BD012C" w:rsidRDefault="00BD012C" w:rsidP="0062219F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26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154F28" w14:textId="77777777" w:rsidR="00BD012C" w:rsidRDefault="00BD012C" w:rsidP="0062219F">
            <w:pPr>
              <w:jc w:val="center"/>
            </w:pPr>
            <w:r>
              <w:rPr>
                <w:color w:val="008000"/>
                <w:sz w:val="20"/>
              </w:rPr>
              <w:t xml:space="preserve">-- </w:t>
            </w:r>
          </w:p>
        </w:tc>
        <w:tc>
          <w:tcPr>
            <w:tcW w:w="271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8A7FD5" w14:textId="77777777" w:rsidR="00BD012C" w:rsidRDefault="00BD012C" w:rsidP="0062219F">
            <w:pPr>
              <w:jc w:val="center"/>
            </w:pPr>
            <w:r>
              <w:rPr>
                <w:color w:val="008000"/>
                <w:sz w:val="20"/>
              </w:rPr>
              <w:t>A|(B+C)|A|C</w:t>
            </w:r>
          </w:p>
        </w:tc>
      </w:tr>
      <w:tr w:rsidR="00BD012C" w14:paraId="5161E71D" w14:textId="77777777" w:rsidTr="005A0416">
        <w:trPr>
          <w:trHeight w:val="394"/>
        </w:trPr>
        <w:tc>
          <w:tcPr>
            <w:tcW w:w="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066A4E" w14:textId="77777777" w:rsidR="00BD012C" w:rsidRDefault="00BD012C" w:rsidP="0062219F">
            <w:pPr>
              <w:jc w:val="center"/>
            </w:pPr>
            <w:r>
              <w:rPr>
                <w:color w:val="008000"/>
                <w:sz w:val="20"/>
              </w:rPr>
              <w:t xml:space="preserve">A </w:t>
            </w:r>
          </w:p>
        </w:tc>
        <w:tc>
          <w:tcPr>
            <w:tcW w:w="8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28ED3B" w14:textId="77777777" w:rsidR="00BD012C" w:rsidRDefault="00BD012C" w:rsidP="0062219F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19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21C16E" w14:textId="77777777" w:rsidR="00BD012C" w:rsidRDefault="00BD012C" w:rsidP="0062219F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26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06805C" w14:textId="77777777" w:rsidR="00BD012C" w:rsidRDefault="00BD012C" w:rsidP="0062219F">
            <w:pPr>
              <w:jc w:val="center"/>
            </w:pPr>
            <w:r>
              <w:rPr>
                <w:color w:val="008000"/>
                <w:sz w:val="20"/>
              </w:rPr>
              <w:t xml:space="preserve">-- </w:t>
            </w:r>
          </w:p>
        </w:tc>
        <w:tc>
          <w:tcPr>
            <w:tcW w:w="271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773CBD" w14:textId="77777777" w:rsidR="00BD012C" w:rsidRDefault="00BD012C" w:rsidP="0062219F">
            <w:pPr>
              <w:jc w:val="center"/>
            </w:pPr>
            <w:r>
              <w:rPr>
                <w:color w:val="008000"/>
                <w:sz w:val="20"/>
              </w:rPr>
              <w:t>A|(B+C)|A|C|A</w:t>
            </w:r>
          </w:p>
        </w:tc>
      </w:tr>
      <w:tr w:rsidR="00BD012C" w14:paraId="47FE28E9" w14:textId="77777777" w:rsidTr="005A0416">
        <w:trPr>
          <w:trHeight w:val="391"/>
        </w:trPr>
        <w:tc>
          <w:tcPr>
            <w:tcW w:w="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EC362D" w14:textId="77777777" w:rsidR="00BD012C" w:rsidRDefault="00BD012C" w:rsidP="0062219F">
            <w:pPr>
              <w:jc w:val="center"/>
            </w:pPr>
            <w:r>
              <w:rPr>
                <w:color w:val="008000"/>
                <w:sz w:val="20"/>
              </w:rPr>
              <w:t xml:space="preserve">/ </w:t>
            </w:r>
          </w:p>
        </w:tc>
        <w:tc>
          <w:tcPr>
            <w:tcW w:w="8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E732BE" w14:textId="77777777" w:rsidR="00BD012C" w:rsidRDefault="00BD012C" w:rsidP="0062219F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C</w:t>
            </w:r>
          </w:p>
        </w:tc>
        <w:tc>
          <w:tcPr>
            <w:tcW w:w="19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92670F" w14:textId="77777777" w:rsidR="00BD012C" w:rsidRDefault="00BD012C" w:rsidP="0062219F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A</w:t>
            </w:r>
          </w:p>
        </w:tc>
        <w:tc>
          <w:tcPr>
            <w:tcW w:w="26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888197" w14:textId="77777777" w:rsidR="00BD012C" w:rsidRDefault="00BD012C" w:rsidP="0062219F">
            <w:pPr>
              <w:jc w:val="center"/>
            </w:pPr>
            <w:r>
              <w:rPr>
                <w:color w:val="008000"/>
                <w:sz w:val="20"/>
              </w:rPr>
              <w:t>C/A</w:t>
            </w:r>
          </w:p>
        </w:tc>
        <w:tc>
          <w:tcPr>
            <w:tcW w:w="271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E06135" w14:textId="77777777" w:rsidR="00BD012C" w:rsidRDefault="00BD012C" w:rsidP="0062219F">
            <w:pPr>
              <w:jc w:val="center"/>
            </w:pPr>
            <w:r>
              <w:rPr>
                <w:color w:val="008000"/>
                <w:sz w:val="20"/>
              </w:rPr>
              <w:t>A|(B+C)|A|C/A</w:t>
            </w:r>
          </w:p>
        </w:tc>
      </w:tr>
      <w:tr w:rsidR="00BD012C" w14:paraId="4C945926" w14:textId="77777777" w:rsidTr="005A0416">
        <w:trPr>
          <w:trHeight w:val="394"/>
        </w:trPr>
        <w:tc>
          <w:tcPr>
            <w:tcW w:w="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7459D1" w14:textId="77777777" w:rsidR="00BD012C" w:rsidRDefault="00BD012C" w:rsidP="0062219F">
            <w:pPr>
              <w:jc w:val="center"/>
            </w:pPr>
            <w:r>
              <w:rPr>
                <w:color w:val="008000"/>
                <w:sz w:val="20"/>
              </w:rPr>
              <w:t xml:space="preserve">+ </w:t>
            </w:r>
          </w:p>
        </w:tc>
        <w:tc>
          <w:tcPr>
            <w:tcW w:w="8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A6ABB4" w14:textId="77777777" w:rsidR="00BD012C" w:rsidRDefault="00BD012C" w:rsidP="0062219F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A</w:t>
            </w:r>
          </w:p>
        </w:tc>
        <w:tc>
          <w:tcPr>
            <w:tcW w:w="19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15C6C6" w14:textId="77777777" w:rsidR="00BD012C" w:rsidRDefault="00BD012C" w:rsidP="0062219F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C/A</w:t>
            </w:r>
          </w:p>
        </w:tc>
        <w:tc>
          <w:tcPr>
            <w:tcW w:w="26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775E1D" w14:textId="77777777" w:rsidR="00BD012C" w:rsidRDefault="00BD012C" w:rsidP="0062219F">
            <w:pPr>
              <w:jc w:val="center"/>
            </w:pPr>
            <w:r>
              <w:rPr>
                <w:color w:val="008000"/>
                <w:sz w:val="20"/>
              </w:rPr>
              <w:t xml:space="preserve">A+C/A </w:t>
            </w:r>
          </w:p>
        </w:tc>
        <w:tc>
          <w:tcPr>
            <w:tcW w:w="271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62639E" w14:textId="77777777" w:rsidR="00BD012C" w:rsidRDefault="00BD012C" w:rsidP="0062219F">
            <w:pPr>
              <w:jc w:val="center"/>
            </w:pPr>
            <w:r>
              <w:rPr>
                <w:color w:val="008000"/>
                <w:sz w:val="20"/>
              </w:rPr>
              <w:t>A|(B+C)|(A+C/A)</w:t>
            </w:r>
          </w:p>
        </w:tc>
      </w:tr>
      <w:tr w:rsidR="00BD012C" w14:paraId="080F0028" w14:textId="77777777" w:rsidTr="005A0416">
        <w:trPr>
          <w:trHeight w:val="394"/>
        </w:trPr>
        <w:tc>
          <w:tcPr>
            <w:tcW w:w="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2CDBD8" w14:textId="77777777" w:rsidR="00BD012C" w:rsidRDefault="00BD012C" w:rsidP="0062219F">
            <w:pPr>
              <w:jc w:val="center"/>
            </w:pPr>
            <w:r>
              <w:rPr>
                <w:color w:val="008000"/>
                <w:sz w:val="20"/>
              </w:rPr>
              <w:t xml:space="preserve">* </w:t>
            </w:r>
          </w:p>
        </w:tc>
        <w:tc>
          <w:tcPr>
            <w:tcW w:w="8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FAF3E4" w14:textId="77777777" w:rsidR="00BD012C" w:rsidRDefault="00BD012C" w:rsidP="0062219F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B+C</w:t>
            </w:r>
          </w:p>
        </w:tc>
        <w:tc>
          <w:tcPr>
            <w:tcW w:w="19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6B4692" w14:textId="77777777" w:rsidR="00BD012C" w:rsidRDefault="00BD012C" w:rsidP="0062219F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A+C/A</w:t>
            </w:r>
          </w:p>
        </w:tc>
        <w:tc>
          <w:tcPr>
            <w:tcW w:w="26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7F3997" w14:textId="77777777" w:rsidR="00BD012C" w:rsidRDefault="00BD012C" w:rsidP="0062219F">
            <w:pPr>
              <w:jc w:val="center"/>
            </w:pPr>
            <w:r>
              <w:rPr>
                <w:color w:val="008000"/>
                <w:sz w:val="20"/>
              </w:rPr>
              <w:t>(B+C)*(A+C/A)</w:t>
            </w:r>
          </w:p>
        </w:tc>
        <w:tc>
          <w:tcPr>
            <w:tcW w:w="271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D11491" w14:textId="77777777" w:rsidR="00BD012C" w:rsidRDefault="00BD012C" w:rsidP="0062219F">
            <w:pPr>
              <w:jc w:val="center"/>
            </w:pPr>
            <w:r>
              <w:rPr>
                <w:color w:val="008000"/>
                <w:sz w:val="20"/>
              </w:rPr>
              <w:t>A|((B+C)*(A+C/A))</w:t>
            </w:r>
          </w:p>
        </w:tc>
      </w:tr>
      <w:tr w:rsidR="00BD012C" w14:paraId="07A67ED9" w14:textId="77777777" w:rsidTr="005A0416">
        <w:trPr>
          <w:trHeight w:val="394"/>
        </w:trPr>
        <w:tc>
          <w:tcPr>
            <w:tcW w:w="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85AD36" w14:textId="77777777" w:rsidR="00BD012C" w:rsidRDefault="00BD012C" w:rsidP="0062219F">
            <w:pPr>
              <w:jc w:val="center"/>
            </w:pPr>
            <w:r>
              <w:rPr>
                <w:color w:val="008000"/>
                <w:sz w:val="20"/>
              </w:rPr>
              <w:t xml:space="preserve">- </w:t>
            </w:r>
          </w:p>
        </w:tc>
        <w:tc>
          <w:tcPr>
            <w:tcW w:w="8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52D0AD" w14:textId="77777777" w:rsidR="00BD012C" w:rsidRDefault="00BD012C" w:rsidP="0062219F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A</w:t>
            </w:r>
          </w:p>
        </w:tc>
        <w:tc>
          <w:tcPr>
            <w:tcW w:w="19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1C5172" w14:textId="77777777" w:rsidR="00BD012C" w:rsidRDefault="00BD012C" w:rsidP="0062219F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(B+C)*(A+C/A)</w:t>
            </w:r>
          </w:p>
        </w:tc>
        <w:tc>
          <w:tcPr>
            <w:tcW w:w="26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6D38AA" w14:textId="77777777" w:rsidR="00BD012C" w:rsidRDefault="00BD012C" w:rsidP="0062219F">
            <w:pPr>
              <w:jc w:val="center"/>
            </w:pPr>
            <w:r>
              <w:rPr>
                <w:color w:val="008000"/>
                <w:sz w:val="20"/>
              </w:rPr>
              <w:t>A-(B+C)*(A+C/A)</w:t>
            </w:r>
          </w:p>
        </w:tc>
        <w:tc>
          <w:tcPr>
            <w:tcW w:w="271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2398B8" w14:textId="77777777" w:rsidR="00BD012C" w:rsidRDefault="00BD012C" w:rsidP="0062219F">
            <w:pPr>
              <w:jc w:val="center"/>
            </w:pPr>
            <w:r>
              <w:rPr>
                <w:color w:val="008000"/>
                <w:sz w:val="20"/>
              </w:rPr>
              <w:t>A-(B+C)*(A+C/A)</w:t>
            </w:r>
          </w:p>
        </w:tc>
      </w:tr>
      <w:tr w:rsidR="00BD012C" w14:paraId="6A5AF4C1" w14:textId="77777777" w:rsidTr="005A0416">
        <w:trPr>
          <w:trHeight w:val="394"/>
        </w:trPr>
        <w:tc>
          <w:tcPr>
            <w:tcW w:w="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5D0090" w14:textId="77777777" w:rsidR="00BD012C" w:rsidRDefault="00BD012C" w:rsidP="0062219F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A</w:t>
            </w:r>
          </w:p>
        </w:tc>
        <w:tc>
          <w:tcPr>
            <w:tcW w:w="8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EB417D" w14:textId="77777777" w:rsidR="00BD012C" w:rsidRDefault="00BD012C" w:rsidP="0062219F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19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3C10F2" w14:textId="77777777" w:rsidR="00BD012C" w:rsidRDefault="00BD012C" w:rsidP="0062219F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26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62DC68" w14:textId="77777777" w:rsidR="00BD012C" w:rsidRDefault="00BD012C" w:rsidP="0062219F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271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AE64BA" w14:textId="77777777" w:rsidR="00BD012C" w:rsidRDefault="00BD012C" w:rsidP="0062219F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 xml:space="preserve"> A-(B+C)*(A+C/A)|A</w:t>
            </w:r>
          </w:p>
        </w:tc>
      </w:tr>
      <w:tr w:rsidR="00BD012C" w14:paraId="7F7EB4AE" w14:textId="77777777" w:rsidTr="005A0416">
        <w:trPr>
          <w:trHeight w:val="394"/>
        </w:trPr>
        <w:tc>
          <w:tcPr>
            <w:tcW w:w="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6C915D" w14:textId="77777777" w:rsidR="00BD012C" w:rsidRDefault="00BD012C" w:rsidP="0062219F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^</w:t>
            </w:r>
          </w:p>
        </w:tc>
        <w:tc>
          <w:tcPr>
            <w:tcW w:w="8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118349" w14:textId="77777777" w:rsidR="00BD012C" w:rsidRDefault="00BD012C" w:rsidP="0062219F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A</w:t>
            </w:r>
          </w:p>
        </w:tc>
        <w:tc>
          <w:tcPr>
            <w:tcW w:w="19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E673F1" w14:textId="77777777" w:rsidR="00BD012C" w:rsidRDefault="00BD012C" w:rsidP="0062219F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A-(B+C)*(A+C/A)</w:t>
            </w:r>
          </w:p>
        </w:tc>
        <w:tc>
          <w:tcPr>
            <w:tcW w:w="26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FAB805" w14:textId="77777777" w:rsidR="00BD012C" w:rsidRDefault="00BD012C" w:rsidP="0062219F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A^(A-(B+C)*(A+C/A))</w:t>
            </w:r>
          </w:p>
        </w:tc>
        <w:tc>
          <w:tcPr>
            <w:tcW w:w="271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727EFE" w14:textId="77777777" w:rsidR="00BD012C" w:rsidRDefault="00BD012C" w:rsidP="0062219F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(A-(B+C)*(A+C/A))^A</w:t>
            </w:r>
          </w:p>
        </w:tc>
      </w:tr>
      <w:tr w:rsidR="00BD012C" w14:paraId="03ED6BDF" w14:textId="77777777" w:rsidTr="005A0416">
        <w:trPr>
          <w:trHeight w:val="394"/>
        </w:trPr>
        <w:tc>
          <w:tcPr>
            <w:tcW w:w="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E67252" w14:textId="77777777" w:rsidR="00BD012C" w:rsidRDefault="00BD012C" w:rsidP="0062219F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B</w:t>
            </w:r>
          </w:p>
        </w:tc>
        <w:tc>
          <w:tcPr>
            <w:tcW w:w="8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BC780D" w14:textId="77777777" w:rsidR="00BD012C" w:rsidRDefault="00BD012C" w:rsidP="0062219F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19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565069" w14:textId="77777777" w:rsidR="00BD012C" w:rsidRDefault="00BD012C" w:rsidP="0062219F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26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577CC5" w14:textId="77777777" w:rsidR="00BD012C" w:rsidRDefault="00BD012C" w:rsidP="0062219F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271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5A8D59" w14:textId="77777777" w:rsidR="00BD012C" w:rsidRDefault="00BD012C" w:rsidP="0062219F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((A-(B+C)*(A+C/A))^A)|B</w:t>
            </w:r>
          </w:p>
        </w:tc>
      </w:tr>
      <w:tr w:rsidR="00BD012C" w14:paraId="763D131A" w14:textId="77777777" w:rsidTr="0062219F">
        <w:trPr>
          <w:trHeight w:val="134"/>
        </w:trPr>
        <w:tc>
          <w:tcPr>
            <w:tcW w:w="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500A00" w14:textId="77777777" w:rsidR="00BD012C" w:rsidRDefault="00BD012C" w:rsidP="0062219F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+</w:t>
            </w:r>
          </w:p>
        </w:tc>
        <w:tc>
          <w:tcPr>
            <w:tcW w:w="8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9C807D" w14:textId="77777777" w:rsidR="00BD012C" w:rsidRDefault="00BD012C" w:rsidP="0062219F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B</w:t>
            </w:r>
          </w:p>
        </w:tc>
        <w:tc>
          <w:tcPr>
            <w:tcW w:w="19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F9F0C3" w14:textId="77777777" w:rsidR="00BD012C" w:rsidRDefault="00BD012C" w:rsidP="0062219F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A^ A-(B+C)*(A+C/A)</w:t>
            </w:r>
          </w:p>
        </w:tc>
        <w:tc>
          <w:tcPr>
            <w:tcW w:w="26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9628E8" w14:textId="77777777" w:rsidR="00BD012C" w:rsidRPr="003524E3" w:rsidRDefault="00BD012C" w:rsidP="0062219F">
            <w:pPr>
              <w:jc w:val="center"/>
              <w:rPr>
                <w:b/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B+(A^(A-(B+C)*(A+C/A)))</w:t>
            </w:r>
          </w:p>
        </w:tc>
        <w:tc>
          <w:tcPr>
            <w:tcW w:w="271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AC0B5F" w14:textId="77777777" w:rsidR="00BD012C" w:rsidRDefault="00BD012C" w:rsidP="0062219F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((A-(B+C)*(A+C/A))^A)+B</w:t>
            </w:r>
          </w:p>
        </w:tc>
      </w:tr>
    </w:tbl>
    <w:p w14:paraId="2012B340" w14:textId="77777777" w:rsidR="00BD012C" w:rsidRDefault="00BD012C" w:rsidP="0062219F">
      <w:pPr>
        <w:spacing w:line="240" w:lineRule="auto"/>
      </w:pPr>
    </w:p>
    <w:tbl>
      <w:tblPr>
        <w:tblStyle w:val="TableGrid"/>
        <w:tblW w:w="9032" w:type="dxa"/>
        <w:tblInd w:w="0" w:type="dxa"/>
        <w:tblLayout w:type="fixed"/>
        <w:tblCellMar>
          <w:right w:w="115" w:type="dxa"/>
        </w:tblCellMar>
        <w:tblLook w:val="04A0" w:firstRow="1" w:lastRow="0" w:firstColumn="1" w:lastColumn="0" w:noHBand="0" w:noVBand="1"/>
      </w:tblPr>
      <w:tblGrid>
        <w:gridCol w:w="887"/>
        <w:gridCol w:w="1270"/>
        <w:gridCol w:w="1758"/>
        <w:gridCol w:w="1838"/>
        <w:gridCol w:w="3267"/>
        <w:gridCol w:w="12"/>
      </w:tblGrid>
      <w:tr w:rsidR="00BD012C" w14:paraId="31B37019" w14:textId="77777777" w:rsidTr="005A0416">
        <w:trPr>
          <w:gridAfter w:val="1"/>
          <w:wAfter w:w="12" w:type="dxa"/>
          <w:trHeight w:val="204"/>
        </w:trPr>
        <w:tc>
          <w:tcPr>
            <w:tcW w:w="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7359D2" w14:textId="77777777" w:rsidR="00BD012C" w:rsidRDefault="00BD012C" w:rsidP="00A73DF0">
            <w:pPr>
              <w:jc w:val="center"/>
            </w:pPr>
            <w:r>
              <w:rPr>
                <w:b/>
                <w:sz w:val="20"/>
              </w:rPr>
              <w:lastRenderedPageBreak/>
              <w:t xml:space="preserve">Input </w:t>
            </w:r>
          </w:p>
        </w:tc>
        <w:tc>
          <w:tcPr>
            <w:tcW w:w="1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499046" w14:textId="77777777" w:rsidR="00BD012C" w:rsidRDefault="00BD012C" w:rsidP="00A73DF0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Op1</w:t>
            </w:r>
          </w:p>
        </w:tc>
        <w:tc>
          <w:tcPr>
            <w:tcW w:w="17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30B61B" w14:textId="77777777" w:rsidR="00BD012C" w:rsidRDefault="00BD012C" w:rsidP="00A73DF0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Op2</w:t>
            </w:r>
          </w:p>
        </w:tc>
        <w:tc>
          <w:tcPr>
            <w:tcW w:w="18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C6FA23" w14:textId="77777777" w:rsidR="00BD012C" w:rsidRDefault="00BD012C" w:rsidP="00A73DF0">
            <w:pPr>
              <w:jc w:val="center"/>
            </w:pPr>
            <w:r>
              <w:rPr>
                <w:b/>
                <w:sz w:val="20"/>
              </w:rPr>
              <w:t xml:space="preserve">value </w:t>
            </w:r>
          </w:p>
        </w:tc>
        <w:tc>
          <w:tcPr>
            <w:tcW w:w="3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76B967" w14:textId="77777777" w:rsidR="00BD012C" w:rsidRDefault="00BD012C" w:rsidP="00A73DF0">
            <w:pPr>
              <w:jc w:val="center"/>
            </w:pPr>
            <w:r>
              <w:rPr>
                <w:b/>
                <w:sz w:val="20"/>
              </w:rPr>
              <w:t xml:space="preserve">stack </w:t>
            </w:r>
          </w:p>
        </w:tc>
      </w:tr>
      <w:tr w:rsidR="00BD012C" w14:paraId="1D2E8964" w14:textId="77777777" w:rsidTr="005A0416">
        <w:trPr>
          <w:gridAfter w:val="1"/>
          <w:wAfter w:w="12" w:type="dxa"/>
          <w:trHeight w:val="202"/>
        </w:trPr>
        <w:tc>
          <w:tcPr>
            <w:tcW w:w="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E03417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>1,2,3</w:t>
            </w:r>
          </w:p>
        </w:tc>
        <w:tc>
          <w:tcPr>
            <w:tcW w:w="1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3B3B5B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17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610C91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18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2BEFEB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 xml:space="preserve">-- </w:t>
            </w:r>
          </w:p>
        </w:tc>
        <w:tc>
          <w:tcPr>
            <w:tcW w:w="3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9FCAA9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 xml:space="preserve">1,2,3 </w:t>
            </w:r>
          </w:p>
        </w:tc>
      </w:tr>
      <w:tr w:rsidR="00BD012C" w14:paraId="1399390F" w14:textId="77777777" w:rsidTr="005A0416">
        <w:trPr>
          <w:gridAfter w:val="1"/>
          <w:wAfter w:w="12" w:type="dxa"/>
          <w:trHeight w:val="204"/>
        </w:trPr>
        <w:tc>
          <w:tcPr>
            <w:tcW w:w="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598C8F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>1.1,2.2,3.3</w:t>
            </w:r>
          </w:p>
        </w:tc>
        <w:tc>
          <w:tcPr>
            <w:tcW w:w="1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720B84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17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3077F5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18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76C3E6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 xml:space="preserve">-- </w:t>
            </w:r>
          </w:p>
        </w:tc>
        <w:tc>
          <w:tcPr>
            <w:tcW w:w="3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463CDA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 xml:space="preserve">1,2,3 |1.1,2.2,3.3 </w:t>
            </w:r>
          </w:p>
        </w:tc>
      </w:tr>
      <w:tr w:rsidR="00BD012C" w14:paraId="16AC60E7" w14:textId="77777777" w:rsidTr="005A0416">
        <w:trPr>
          <w:gridAfter w:val="1"/>
          <w:wAfter w:w="12" w:type="dxa"/>
          <w:trHeight w:val="204"/>
        </w:trPr>
        <w:tc>
          <w:tcPr>
            <w:tcW w:w="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2EC153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 xml:space="preserve">3.3,4.4,9.9 </w:t>
            </w:r>
          </w:p>
        </w:tc>
        <w:tc>
          <w:tcPr>
            <w:tcW w:w="1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BB74EE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17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8197F8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18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AFBFD7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 xml:space="preserve">-- </w:t>
            </w:r>
          </w:p>
        </w:tc>
        <w:tc>
          <w:tcPr>
            <w:tcW w:w="3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5F5E2A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>1,2,3 |1.1,2.2,3.3|3.3,4.4,9.9</w:t>
            </w:r>
          </w:p>
        </w:tc>
      </w:tr>
      <w:tr w:rsidR="00BD012C" w14:paraId="383E1AA3" w14:textId="77777777" w:rsidTr="005A0416">
        <w:trPr>
          <w:trHeight w:val="204"/>
        </w:trPr>
        <w:tc>
          <w:tcPr>
            <w:tcW w:w="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0E4A1E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 xml:space="preserve">+ </w:t>
            </w:r>
          </w:p>
        </w:tc>
        <w:tc>
          <w:tcPr>
            <w:tcW w:w="1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3E56B0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1.1,2.2,3.3</w:t>
            </w:r>
          </w:p>
        </w:tc>
        <w:tc>
          <w:tcPr>
            <w:tcW w:w="17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906618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3.3,4.4,9.9</w:t>
            </w:r>
          </w:p>
        </w:tc>
        <w:tc>
          <w:tcPr>
            <w:tcW w:w="18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A97D7C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>4.4,6.6,13.2</w:t>
            </w:r>
          </w:p>
        </w:tc>
        <w:tc>
          <w:tcPr>
            <w:tcW w:w="327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3FE4ED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>1,2,3  |  4.4,6.6,13.2</w:t>
            </w:r>
          </w:p>
        </w:tc>
      </w:tr>
      <w:tr w:rsidR="00BD012C" w14:paraId="5DF378A5" w14:textId="77777777" w:rsidTr="005A0416">
        <w:trPr>
          <w:trHeight w:val="284"/>
        </w:trPr>
        <w:tc>
          <w:tcPr>
            <w:tcW w:w="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909E14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>1,2,3</w:t>
            </w:r>
          </w:p>
        </w:tc>
        <w:tc>
          <w:tcPr>
            <w:tcW w:w="1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0D4E50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17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82463A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18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CCFFE1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>----</w:t>
            </w:r>
          </w:p>
        </w:tc>
        <w:tc>
          <w:tcPr>
            <w:tcW w:w="327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81284B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>1,2,3  |  4.4,6.6,13.2|1,2,3</w:t>
            </w:r>
          </w:p>
        </w:tc>
      </w:tr>
      <w:tr w:rsidR="00BD012C" w14:paraId="53B86228" w14:textId="77777777" w:rsidTr="005A0416">
        <w:trPr>
          <w:trHeight w:val="204"/>
        </w:trPr>
        <w:tc>
          <w:tcPr>
            <w:tcW w:w="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684302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 xml:space="preserve">3.3,4.4,9.9 </w:t>
            </w:r>
          </w:p>
        </w:tc>
        <w:tc>
          <w:tcPr>
            <w:tcW w:w="1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DF813D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17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6DCF04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18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AB755E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 xml:space="preserve">-- </w:t>
            </w:r>
          </w:p>
        </w:tc>
        <w:tc>
          <w:tcPr>
            <w:tcW w:w="327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C2515E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>1,2,3 | 4.4,6.6,13.2|1,2,3|3.3,4.4,9.9</w:t>
            </w:r>
          </w:p>
        </w:tc>
      </w:tr>
      <w:tr w:rsidR="00BD012C" w14:paraId="3C6A779C" w14:textId="77777777" w:rsidTr="005A0416">
        <w:trPr>
          <w:trHeight w:val="204"/>
        </w:trPr>
        <w:tc>
          <w:tcPr>
            <w:tcW w:w="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9A7EA8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>1,2,3</w:t>
            </w:r>
          </w:p>
        </w:tc>
        <w:tc>
          <w:tcPr>
            <w:tcW w:w="1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F9E2FA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17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855288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18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BC10B6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 xml:space="preserve">-- </w:t>
            </w:r>
          </w:p>
        </w:tc>
        <w:tc>
          <w:tcPr>
            <w:tcW w:w="327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D9DFC6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>1,2,3 | 4.4,6.6,13.2|1,2,3|3.3,4.4,9.9|1,2,3</w:t>
            </w:r>
          </w:p>
        </w:tc>
      </w:tr>
      <w:tr w:rsidR="00BD012C" w14:paraId="1223901E" w14:textId="77777777" w:rsidTr="005A0416">
        <w:trPr>
          <w:trHeight w:val="202"/>
        </w:trPr>
        <w:tc>
          <w:tcPr>
            <w:tcW w:w="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7B7CDA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 xml:space="preserve">/ </w:t>
            </w:r>
          </w:p>
        </w:tc>
        <w:tc>
          <w:tcPr>
            <w:tcW w:w="1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71A797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3.3,4.4,9.9</w:t>
            </w:r>
          </w:p>
        </w:tc>
        <w:tc>
          <w:tcPr>
            <w:tcW w:w="17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371104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1,2,3</w:t>
            </w:r>
          </w:p>
        </w:tc>
        <w:tc>
          <w:tcPr>
            <w:tcW w:w="18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949307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>3.3,2.2,3.3</w:t>
            </w:r>
          </w:p>
        </w:tc>
        <w:tc>
          <w:tcPr>
            <w:tcW w:w="327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D965CF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>1,2,3 | 4.4,6.6,13.2|1,2,3|3.3,2.2,3.3</w:t>
            </w:r>
          </w:p>
        </w:tc>
      </w:tr>
      <w:tr w:rsidR="00BD012C" w14:paraId="137A03AD" w14:textId="77777777" w:rsidTr="005A0416">
        <w:trPr>
          <w:trHeight w:val="204"/>
        </w:trPr>
        <w:tc>
          <w:tcPr>
            <w:tcW w:w="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5C812C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 xml:space="preserve">+ </w:t>
            </w:r>
          </w:p>
        </w:tc>
        <w:tc>
          <w:tcPr>
            <w:tcW w:w="1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D4709D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1,2,3</w:t>
            </w:r>
          </w:p>
        </w:tc>
        <w:tc>
          <w:tcPr>
            <w:tcW w:w="17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F12C26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3.3,2.2,3.3</w:t>
            </w:r>
          </w:p>
        </w:tc>
        <w:tc>
          <w:tcPr>
            <w:tcW w:w="18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37840C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>4.3,4.2,6.3</w:t>
            </w:r>
          </w:p>
        </w:tc>
        <w:tc>
          <w:tcPr>
            <w:tcW w:w="327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D19CD2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>1,2,3 | 4.4,6.6,13.2|4.3,4.2,6.3</w:t>
            </w:r>
          </w:p>
        </w:tc>
      </w:tr>
      <w:tr w:rsidR="00BD012C" w14:paraId="185F14D9" w14:textId="77777777" w:rsidTr="005A0416">
        <w:trPr>
          <w:trHeight w:val="204"/>
        </w:trPr>
        <w:tc>
          <w:tcPr>
            <w:tcW w:w="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EBC017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 xml:space="preserve">* </w:t>
            </w:r>
          </w:p>
        </w:tc>
        <w:tc>
          <w:tcPr>
            <w:tcW w:w="1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350DB1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4.4,6.6,13.2</w:t>
            </w:r>
          </w:p>
        </w:tc>
        <w:tc>
          <w:tcPr>
            <w:tcW w:w="17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5B293F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4.3,4.2,6.3</w:t>
            </w:r>
          </w:p>
        </w:tc>
        <w:tc>
          <w:tcPr>
            <w:tcW w:w="18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4A4FF1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>18.92,27.72,83.16</w:t>
            </w:r>
          </w:p>
        </w:tc>
        <w:tc>
          <w:tcPr>
            <w:tcW w:w="327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E9CCB6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>1,2,3 |18.92,27.72,83.16</w:t>
            </w:r>
          </w:p>
        </w:tc>
      </w:tr>
      <w:tr w:rsidR="00BD012C" w14:paraId="345CF654" w14:textId="77777777" w:rsidTr="005A0416">
        <w:trPr>
          <w:trHeight w:val="204"/>
        </w:trPr>
        <w:tc>
          <w:tcPr>
            <w:tcW w:w="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AF7B30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 xml:space="preserve">- </w:t>
            </w:r>
          </w:p>
        </w:tc>
        <w:tc>
          <w:tcPr>
            <w:tcW w:w="1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15964F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1,2,3</w:t>
            </w:r>
          </w:p>
        </w:tc>
        <w:tc>
          <w:tcPr>
            <w:tcW w:w="17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34458A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18.92,27.72,83.16</w:t>
            </w:r>
          </w:p>
        </w:tc>
        <w:tc>
          <w:tcPr>
            <w:tcW w:w="18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5CAE40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>-17.92,-25.72,-80.16</w:t>
            </w:r>
          </w:p>
        </w:tc>
        <w:tc>
          <w:tcPr>
            <w:tcW w:w="327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95B567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>-17.92,-25.72,-80.16</w:t>
            </w:r>
          </w:p>
        </w:tc>
      </w:tr>
      <w:tr w:rsidR="00BD012C" w14:paraId="5B8BB9B3" w14:textId="77777777" w:rsidTr="005A0416">
        <w:trPr>
          <w:trHeight w:val="204"/>
        </w:trPr>
        <w:tc>
          <w:tcPr>
            <w:tcW w:w="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62BA0C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1,2,3</w:t>
            </w:r>
          </w:p>
        </w:tc>
        <w:tc>
          <w:tcPr>
            <w:tcW w:w="1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884DC6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17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1CA908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18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8D5461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327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EAB0C2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17.92,-25.72,-80.16|1,2,3</w:t>
            </w:r>
          </w:p>
        </w:tc>
      </w:tr>
      <w:tr w:rsidR="00BD012C" w14:paraId="221F94CC" w14:textId="77777777" w:rsidTr="005A0416">
        <w:trPr>
          <w:trHeight w:val="204"/>
        </w:trPr>
        <w:tc>
          <w:tcPr>
            <w:tcW w:w="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5FDCD9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^</w:t>
            </w:r>
          </w:p>
        </w:tc>
        <w:tc>
          <w:tcPr>
            <w:tcW w:w="1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A83BFC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17.92,-25.72,-80.16</w:t>
            </w:r>
          </w:p>
        </w:tc>
        <w:tc>
          <w:tcPr>
            <w:tcW w:w="17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121381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1,2,3</w:t>
            </w:r>
          </w:p>
        </w:tc>
        <w:tc>
          <w:tcPr>
            <w:tcW w:w="18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831759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17.92,661.518,-515078</w:t>
            </w:r>
          </w:p>
        </w:tc>
        <w:tc>
          <w:tcPr>
            <w:tcW w:w="327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23A937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17.92,661.518,-515078</w:t>
            </w:r>
          </w:p>
        </w:tc>
      </w:tr>
      <w:tr w:rsidR="00BD012C" w14:paraId="5807B6FA" w14:textId="77777777" w:rsidTr="005A0416">
        <w:trPr>
          <w:trHeight w:val="204"/>
        </w:trPr>
        <w:tc>
          <w:tcPr>
            <w:tcW w:w="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9C2CA7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1.1,2.2,3.3</w:t>
            </w:r>
          </w:p>
        </w:tc>
        <w:tc>
          <w:tcPr>
            <w:tcW w:w="1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69D4A3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17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0F667A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18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DB3A80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327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6014B8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17.92,661.518,-515078|1.1,2.2,3.3</w:t>
            </w:r>
          </w:p>
        </w:tc>
      </w:tr>
      <w:tr w:rsidR="00BD012C" w14:paraId="25DE662F" w14:textId="77777777" w:rsidTr="005A0416">
        <w:trPr>
          <w:trHeight w:val="204"/>
        </w:trPr>
        <w:tc>
          <w:tcPr>
            <w:tcW w:w="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037062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+</w:t>
            </w:r>
          </w:p>
        </w:tc>
        <w:tc>
          <w:tcPr>
            <w:tcW w:w="1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FB3818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1.1,2.2,3.3</w:t>
            </w:r>
          </w:p>
        </w:tc>
        <w:tc>
          <w:tcPr>
            <w:tcW w:w="17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A3B80C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17.92,661.518,-515078</w:t>
            </w:r>
          </w:p>
        </w:tc>
        <w:tc>
          <w:tcPr>
            <w:tcW w:w="18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D8A191" w14:textId="77777777" w:rsidR="00BD012C" w:rsidRPr="003524E3" w:rsidRDefault="00BD012C" w:rsidP="00A73DF0">
            <w:pPr>
              <w:jc w:val="center"/>
              <w:rPr>
                <w:b/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16.82,663.718,-515075</w:t>
            </w:r>
          </w:p>
        </w:tc>
        <w:tc>
          <w:tcPr>
            <w:tcW w:w="327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BAFF3B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16.82,663.718,-515075</w:t>
            </w:r>
          </w:p>
        </w:tc>
      </w:tr>
    </w:tbl>
    <w:p w14:paraId="46783C68" w14:textId="13A14238" w:rsidR="00B92870" w:rsidRDefault="00B92870" w:rsidP="0062219F">
      <w:pPr>
        <w:spacing w:line="276" w:lineRule="auto"/>
        <w:rPr>
          <w:noProof/>
        </w:rPr>
      </w:pPr>
    </w:p>
    <w:sectPr w:rsidR="00B92870" w:rsidSect="00AC139A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MU Serif">
    <w:panose1 w:val="02000603000000000000"/>
    <w:charset w:val="00"/>
    <w:family w:val="auto"/>
    <w:pitch w:val="variable"/>
    <w:sig w:usb0="E10002FF" w:usb1="5201E9EB" w:usb2="02020004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M1MrE0MbWwMDMEEko6SsGpxcWZ+XkgBYYmtQABk1orLQAAAA=="/>
  </w:docVars>
  <w:rsids>
    <w:rsidRoot w:val="00CB4D10"/>
    <w:rsid w:val="00026A19"/>
    <w:rsid w:val="00032B3A"/>
    <w:rsid w:val="00053EE5"/>
    <w:rsid w:val="00074E09"/>
    <w:rsid w:val="0009300B"/>
    <w:rsid w:val="000A1607"/>
    <w:rsid w:val="000A585B"/>
    <w:rsid w:val="000B7ADD"/>
    <w:rsid w:val="000C4DEA"/>
    <w:rsid w:val="00105080"/>
    <w:rsid w:val="001128C3"/>
    <w:rsid w:val="001147C6"/>
    <w:rsid w:val="00153DB3"/>
    <w:rsid w:val="0018226F"/>
    <w:rsid w:val="0019176C"/>
    <w:rsid w:val="001D0608"/>
    <w:rsid w:val="001D0903"/>
    <w:rsid w:val="001D55E5"/>
    <w:rsid w:val="00243C0C"/>
    <w:rsid w:val="00247022"/>
    <w:rsid w:val="00267BA7"/>
    <w:rsid w:val="00271929"/>
    <w:rsid w:val="00287026"/>
    <w:rsid w:val="0029305C"/>
    <w:rsid w:val="002B7B9D"/>
    <w:rsid w:val="00333CBB"/>
    <w:rsid w:val="00334BE1"/>
    <w:rsid w:val="0038294E"/>
    <w:rsid w:val="003908E7"/>
    <w:rsid w:val="003A65E9"/>
    <w:rsid w:val="00402007"/>
    <w:rsid w:val="00422902"/>
    <w:rsid w:val="00423044"/>
    <w:rsid w:val="004271EB"/>
    <w:rsid w:val="00470D3B"/>
    <w:rsid w:val="004A62C0"/>
    <w:rsid w:val="004B7ED6"/>
    <w:rsid w:val="004E787D"/>
    <w:rsid w:val="004F3493"/>
    <w:rsid w:val="00522A00"/>
    <w:rsid w:val="00570756"/>
    <w:rsid w:val="005A0416"/>
    <w:rsid w:val="005B2D14"/>
    <w:rsid w:val="005B7D3E"/>
    <w:rsid w:val="005C1434"/>
    <w:rsid w:val="005F3A29"/>
    <w:rsid w:val="0062219F"/>
    <w:rsid w:val="0063007D"/>
    <w:rsid w:val="00672CD8"/>
    <w:rsid w:val="00692BAC"/>
    <w:rsid w:val="006959AA"/>
    <w:rsid w:val="006B0545"/>
    <w:rsid w:val="006F4AF6"/>
    <w:rsid w:val="00722C8B"/>
    <w:rsid w:val="0077093D"/>
    <w:rsid w:val="00783C8B"/>
    <w:rsid w:val="007856AF"/>
    <w:rsid w:val="007F3465"/>
    <w:rsid w:val="008162E6"/>
    <w:rsid w:val="00842008"/>
    <w:rsid w:val="00875545"/>
    <w:rsid w:val="00877C29"/>
    <w:rsid w:val="0088444A"/>
    <w:rsid w:val="008A0044"/>
    <w:rsid w:val="008C08B0"/>
    <w:rsid w:val="00904994"/>
    <w:rsid w:val="00943FDE"/>
    <w:rsid w:val="009A32A9"/>
    <w:rsid w:val="009C6C86"/>
    <w:rsid w:val="00A74CDD"/>
    <w:rsid w:val="00AA7365"/>
    <w:rsid w:val="00AB099A"/>
    <w:rsid w:val="00AC139A"/>
    <w:rsid w:val="00B368B9"/>
    <w:rsid w:val="00B63900"/>
    <w:rsid w:val="00B73F44"/>
    <w:rsid w:val="00B92870"/>
    <w:rsid w:val="00BA3FCA"/>
    <w:rsid w:val="00BA440F"/>
    <w:rsid w:val="00BC3F7E"/>
    <w:rsid w:val="00BD012C"/>
    <w:rsid w:val="00C401B4"/>
    <w:rsid w:val="00C507C1"/>
    <w:rsid w:val="00C740B8"/>
    <w:rsid w:val="00C8333B"/>
    <w:rsid w:val="00CA3522"/>
    <w:rsid w:val="00CA4DE8"/>
    <w:rsid w:val="00CB4D10"/>
    <w:rsid w:val="00CC24D4"/>
    <w:rsid w:val="00CD06B4"/>
    <w:rsid w:val="00D048EB"/>
    <w:rsid w:val="00D45080"/>
    <w:rsid w:val="00D9054B"/>
    <w:rsid w:val="00D9465E"/>
    <w:rsid w:val="00DB6ACE"/>
    <w:rsid w:val="00DD05F6"/>
    <w:rsid w:val="00DF69E3"/>
    <w:rsid w:val="00E66720"/>
    <w:rsid w:val="00E853E2"/>
    <w:rsid w:val="00E92DE3"/>
    <w:rsid w:val="00ED4185"/>
    <w:rsid w:val="00ED6128"/>
    <w:rsid w:val="00F34A31"/>
    <w:rsid w:val="00F67F44"/>
    <w:rsid w:val="00FA7721"/>
    <w:rsid w:val="00FE6E0A"/>
    <w:rsid w:val="00FF4E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D989E0"/>
  <w15:chartTrackingRefBased/>
  <w15:docId w15:val="{A1884D68-67A7-4FB3-AC07-40355A77F2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2CD8"/>
    <w:rPr>
      <w:rFonts w:ascii="CMU Serif" w:hAnsi="CMU Serif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72CD8"/>
    <w:pPr>
      <w:keepNext/>
      <w:keepLines/>
      <w:spacing w:before="240" w:after="0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72CD8"/>
    <w:pPr>
      <w:keepNext/>
      <w:keepLines/>
      <w:spacing w:before="40" w:after="0"/>
      <w:outlineLvl w:val="1"/>
    </w:pPr>
    <w:rPr>
      <w:rFonts w:eastAsiaTheme="majorEastAsia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A32A9"/>
    <w:pPr>
      <w:keepNext/>
      <w:keepLines/>
      <w:spacing w:before="40" w:after="0"/>
      <w:outlineLvl w:val="2"/>
    </w:pPr>
    <w:rPr>
      <w:rFonts w:eastAsiaTheme="majorEastAsia" w:cstheme="majorBidi"/>
      <w:b/>
      <w:sz w:val="26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72CD8"/>
    <w:rPr>
      <w:rFonts w:ascii="CMU Serif" w:eastAsiaTheme="majorEastAsia" w:hAnsi="CMU Serif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72CD8"/>
    <w:rPr>
      <w:rFonts w:ascii="CMU Serif" w:eastAsiaTheme="majorEastAsia" w:hAnsi="CMU Serif" w:cstheme="majorBidi"/>
      <w:b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A32A9"/>
    <w:rPr>
      <w:rFonts w:ascii="CMU Serif" w:eastAsiaTheme="majorEastAsia" w:hAnsi="CMU Serif" w:cstheme="majorBidi"/>
      <w:b/>
      <w:sz w:val="26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032B3A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6B0545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AA73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AA7365"/>
    <w:rPr>
      <w:color w:val="0000FF"/>
      <w:u w:val="single"/>
    </w:rPr>
  </w:style>
  <w:style w:type="character" w:customStyle="1" w:styleId="screenreader-only">
    <w:name w:val="screenreader-only"/>
    <w:basedOn w:val="DefaultParagraphFont"/>
    <w:rsid w:val="00AA7365"/>
  </w:style>
  <w:style w:type="table" w:customStyle="1" w:styleId="TableGrid">
    <w:name w:val="TableGrid"/>
    <w:rsid w:val="004B7ED6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25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03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0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70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03100D14-8679-4FDC-973D-7F34589F07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7</Pages>
  <Words>1116</Words>
  <Characters>5719</Characters>
  <Application>Microsoft Office Word</Application>
  <DocSecurity>0</DocSecurity>
  <Lines>635</Lines>
  <Paragraphs>6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NEEB UR REHMAN</dc:creator>
  <cp:keywords/>
  <dc:description/>
  <cp:lastModifiedBy>Asad sultan</cp:lastModifiedBy>
  <cp:revision>104</cp:revision>
  <cp:lastPrinted>2018-12-01T09:30:00Z</cp:lastPrinted>
  <dcterms:created xsi:type="dcterms:W3CDTF">2018-12-01T09:22:00Z</dcterms:created>
  <dcterms:modified xsi:type="dcterms:W3CDTF">2020-04-28T17:54:00Z</dcterms:modified>
</cp:coreProperties>
</file>